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874B15" w14:textId="2CF3CA45" w:rsidR="004523F4" w:rsidRDefault="00AE1AD5" w:rsidP="0050125E">
      <w:pPr>
        <w:jc w:val="center"/>
      </w:pPr>
      <w:r>
        <w:rPr>
          <w:noProof/>
        </w:rPr>
        <w:drawing>
          <wp:inline distT="0" distB="0" distL="0" distR="0" wp14:anchorId="185927E7" wp14:editId="14AEC207">
            <wp:extent cx="1339850" cy="148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9850" cy="1485900"/>
                    </a:xfrm>
                    <a:prstGeom prst="rect">
                      <a:avLst/>
                    </a:prstGeom>
                    <a:noFill/>
                    <a:ln>
                      <a:noFill/>
                    </a:ln>
                  </pic:spPr>
                </pic:pic>
              </a:graphicData>
            </a:graphic>
          </wp:inline>
        </w:drawing>
      </w:r>
    </w:p>
    <w:p w14:paraId="7C5847AE" w14:textId="77777777" w:rsidR="0050125E" w:rsidRDefault="0050125E" w:rsidP="0050125E">
      <w:pPr>
        <w:jc w:val="center"/>
      </w:pPr>
    </w:p>
    <w:p w14:paraId="5A6801DA" w14:textId="77777777" w:rsidR="00FA61E8" w:rsidRDefault="002F5427" w:rsidP="00FA61E8">
      <w:pPr>
        <w:jc w:val="center"/>
        <w:rPr>
          <w:rFonts w:ascii="Arial" w:hAnsi="Arial" w:cs="Arial"/>
          <w:b/>
          <w:sz w:val="32"/>
          <w:szCs w:val="32"/>
        </w:rPr>
      </w:pPr>
      <w:r>
        <w:rPr>
          <w:rFonts w:ascii="Arial" w:hAnsi="Arial" w:cs="Arial"/>
          <w:b/>
          <w:sz w:val="32"/>
          <w:szCs w:val="32"/>
        </w:rPr>
        <w:t>Coach</w:t>
      </w:r>
      <w:r w:rsidR="006F5982">
        <w:rPr>
          <w:rFonts w:ascii="Arial" w:hAnsi="Arial" w:cs="Arial"/>
          <w:b/>
          <w:sz w:val="32"/>
          <w:szCs w:val="32"/>
        </w:rPr>
        <w:t xml:space="preserve"> Ambition</w:t>
      </w:r>
      <w:r w:rsidR="001013F1">
        <w:rPr>
          <w:rFonts w:ascii="Arial" w:hAnsi="Arial" w:cs="Arial"/>
          <w:b/>
          <w:sz w:val="32"/>
          <w:szCs w:val="32"/>
        </w:rPr>
        <w:t xml:space="preserve"> Award</w:t>
      </w:r>
      <w:r w:rsidR="00AE1AD5">
        <w:rPr>
          <w:rFonts w:ascii="Arial" w:hAnsi="Arial" w:cs="Arial"/>
          <w:b/>
          <w:noProof/>
          <w:sz w:val="32"/>
          <w:szCs w:val="32"/>
          <w:lang w:val="en-CA" w:eastAsia="en-CA"/>
        </w:rPr>
        <mc:AlternateContent>
          <mc:Choice Requires="wps">
            <w:drawing>
              <wp:anchor distT="0" distB="0" distL="114300" distR="114300" simplePos="0" relativeHeight="251657728" behindDoc="0" locked="0" layoutInCell="1" allowOverlap="1" wp14:anchorId="688DD2A1" wp14:editId="1F60E720">
                <wp:simplePos x="0" y="0"/>
                <wp:positionH relativeFrom="column">
                  <wp:posOffset>4023995</wp:posOffset>
                </wp:positionH>
                <wp:positionV relativeFrom="paragraph">
                  <wp:posOffset>-2183130</wp:posOffset>
                </wp:positionV>
                <wp:extent cx="2249170" cy="542925"/>
                <wp:effectExtent l="13970" t="11430" r="13335" b="7620"/>
                <wp:wrapNone/>
                <wp:docPr id="5401774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170" cy="542925"/>
                        </a:xfrm>
                        <a:prstGeom prst="rect">
                          <a:avLst/>
                        </a:prstGeom>
                        <a:solidFill>
                          <a:srgbClr val="FFFFFF"/>
                        </a:solidFill>
                        <a:ln w="9525">
                          <a:solidFill>
                            <a:srgbClr val="000000"/>
                          </a:solidFill>
                          <a:miter lim="800000"/>
                          <a:headEnd/>
                          <a:tailEnd/>
                        </a:ln>
                      </wps:spPr>
                      <wps:txbx>
                        <w:txbxContent>
                          <w:p w14:paraId="455893DC" w14:textId="77777777" w:rsidR="00094EF2" w:rsidRPr="005C39B4" w:rsidRDefault="00094EF2" w:rsidP="00094EF2">
                            <w:pPr>
                              <w:rPr>
                                <w:rFonts w:ascii="Arial" w:hAnsi="Arial" w:cs="Arial"/>
                                <w:b/>
                                <w:sz w:val="20"/>
                                <w:szCs w:val="20"/>
                              </w:rPr>
                            </w:pPr>
                            <w:r w:rsidRPr="005C39B4">
                              <w:rPr>
                                <w:rFonts w:ascii="Arial" w:hAnsi="Arial" w:cs="Arial"/>
                                <w:b/>
                                <w:sz w:val="20"/>
                                <w:szCs w:val="20"/>
                              </w:rPr>
                              <w:t>Office Use Only</w:t>
                            </w:r>
                          </w:p>
                          <w:p w14:paraId="722D2A5F" w14:textId="77777777" w:rsidR="00094EF2" w:rsidRPr="005C39B4" w:rsidRDefault="00094EF2" w:rsidP="00094EF2">
                            <w:pPr>
                              <w:rPr>
                                <w:rFonts w:ascii="Arial" w:hAnsi="Arial" w:cs="Arial"/>
                                <w:sz w:val="20"/>
                                <w:szCs w:val="20"/>
                              </w:rPr>
                            </w:pPr>
                            <w:r w:rsidRPr="005C39B4">
                              <w:rPr>
                                <w:rFonts w:ascii="Arial" w:hAnsi="Arial" w:cs="Arial"/>
                                <w:sz w:val="20"/>
                                <w:szCs w:val="20"/>
                              </w:rPr>
                              <w:t xml:space="preserve">Date received: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8DD2A1" id="_x0000_t202" coordsize="21600,21600" o:spt="202" path="m,l,21600r21600,l21600,xe">
                <v:stroke joinstyle="miter"/>
                <v:path gradientshapeok="t" o:connecttype="rect"/>
              </v:shapetype>
              <v:shape id="Text Box 2" o:spid="_x0000_s1026" type="#_x0000_t202" style="position:absolute;left:0;text-align:left;margin-left:316.85pt;margin-top:-171.9pt;width:177.1pt;height:4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">
                <v:textbox>
                  <w:txbxContent>
                    <w:p w14:paraId="455893DC" w14:textId="77777777" w:rsidR="00094EF2" w:rsidRPr="005C39B4" w:rsidRDefault="00094EF2" w:rsidP="00094EF2">
                      <w:pPr>
                        <w:rPr>
                          <w:rFonts w:ascii="Arial" w:hAnsi="Arial" w:cs="Arial"/>
                          <w:b/>
                          <w:sz w:val="20"/>
                          <w:szCs w:val="20"/>
                        </w:rPr>
                      </w:pPr>
                      <w:r w:rsidRPr="005C39B4">
                        <w:rPr>
                          <w:rFonts w:ascii="Arial" w:hAnsi="Arial" w:cs="Arial"/>
                          <w:b/>
                          <w:sz w:val="20"/>
                          <w:szCs w:val="20"/>
                        </w:rPr>
                        <w:t>Office Use Only</w:t>
                      </w:r>
                    </w:p>
                    <w:p w14:paraId="722D2A5F" w14:textId="77777777" w:rsidR="00094EF2" w:rsidRPr="005C39B4" w:rsidRDefault="00094EF2" w:rsidP="00094EF2">
                      <w:pPr>
                        <w:rPr>
                          <w:rFonts w:ascii="Arial" w:hAnsi="Arial" w:cs="Arial"/>
                          <w:sz w:val="20"/>
                          <w:szCs w:val="20"/>
                        </w:rPr>
                      </w:pPr>
                      <w:r w:rsidRPr="005C39B4">
                        <w:rPr>
                          <w:rFonts w:ascii="Arial" w:hAnsi="Arial" w:cs="Arial"/>
                          <w:sz w:val="20"/>
                          <w:szCs w:val="20"/>
                        </w:rPr>
                        <w:t xml:space="preserve">Date received: </w:t>
                      </w:r>
                    </w:p>
                  </w:txbxContent>
                </v:textbox>
              </v:shape>
            </w:pict>
          </mc:Fallback>
        </mc:AlternateContent>
      </w:r>
      <w:r w:rsidR="00FA61E8">
        <w:rPr>
          <w:rFonts w:ascii="Arial" w:hAnsi="Arial" w:cs="Arial"/>
          <w:b/>
          <w:sz w:val="32"/>
          <w:szCs w:val="32"/>
        </w:rPr>
        <w:t xml:space="preserve"> </w:t>
      </w:r>
    </w:p>
    <w:p w14:paraId="67499CC1" w14:textId="0699EEBA" w:rsidR="0050125E" w:rsidRPr="00BD2B61" w:rsidRDefault="0050125E" w:rsidP="00FA61E8">
      <w:pPr>
        <w:jc w:val="center"/>
        <w:rPr>
          <w:rFonts w:ascii="Arial" w:hAnsi="Arial" w:cs="Arial"/>
          <w:b/>
          <w:sz w:val="32"/>
          <w:szCs w:val="32"/>
        </w:rPr>
      </w:pPr>
      <w:r w:rsidRPr="00BD2B61">
        <w:rPr>
          <w:rFonts w:ascii="Arial" w:hAnsi="Arial" w:cs="Arial"/>
          <w:b/>
          <w:sz w:val="32"/>
          <w:szCs w:val="32"/>
        </w:rPr>
        <w:t>Nomination Form</w:t>
      </w:r>
    </w:p>
    <w:p w14:paraId="0E0F7AF2" w14:textId="77777777" w:rsidR="0050125E" w:rsidRDefault="0050125E" w:rsidP="0050125E">
      <w:pPr>
        <w:jc w:val="center"/>
        <w:rPr>
          <w:rFonts w:ascii="Arial" w:hAnsi="Arial" w:cs="Arial"/>
        </w:rPr>
      </w:pPr>
    </w:p>
    <w:p w14:paraId="4123CC55" w14:textId="221C2532" w:rsidR="0050125E" w:rsidRDefault="00350791" w:rsidP="0050125E">
      <w:pPr>
        <w:jc w:val="center"/>
        <w:rPr>
          <w:rFonts w:ascii="Arial" w:hAnsi="Arial" w:cs="Arial"/>
          <w:b/>
        </w:rPr>
      </w:pPr>
      <w:r>
        <w:rPr>
          <w:rFonts w:ascii="Arial" w:hAnsi="Arial" w:cs="Arial"/>
          <w:b/>
        </w:rPr>
        <w:t>All nominations must be received by April 19</w:t>
      </w:r>
      <w:r w:rsidRPr="0048607B">
        <w:rPr>
          <w:rFonts w:ascii="Arial" w:hAnsi="Arial" w:cs="Arial"/>
          <w:b/>
          <w:vertAlign w:val="superscript"/>
        </w:rPr>
        <w:t>th</w:t>
      </w:r>
      <w:proofErr w:type="gramStart"/>
      <w:r>
        <w:rPr>
          <w:rFonts w:ascii="Arial" w:hAnsi="Arial" w:cs="Arial"/>
          <w:b/>
        </w:rPr>
        <w:t xml:space="preserve"> 2026</w:t>
      </w:r>
      <w:proofErr w:type="gramEnd"/>
      <w:r>
        <w:rPr>
          <w:rFonts w:ascii="Arial" w:hAnsi="Arial" w:cs="Arial"/>
          <w:b/>
        </w:rPr>
        <w:t xml:space="preserve">. </w:t>
      </w:r>
    </w:p>
    <w:p w14:paraId="1BB5390B" w14:textId="77777777" w:rsidR="00350791" w:rsidRDefault="00350791" w:rsidP="0050125E">
      <w:pPr>
        <w:jc w:val="center"/>
        <w:rPr>
          <w:rFonts w:ascii="Arial" w:hAnsi="Arial" w:cs="Arial"/>
          <w:b/>
        </w:rPr>
      </w:pPr>
    </w:p>
    <w:p w14:paraId="3439A915" w14:textId="251093EF" w:rsidR="00B26D8F" w:rsidRDefault="002F5427" w:rsidP="0050125E">
      <w:pPr>
        <w:rPr>
          <w:rFonts w:ascii="Arial" w:hAnsi="Arial" w:cs="Arial"/>
        </w:rPr>
      </w:pPr>
      <w:r>
        <w:rPr>
          <w:rFonts w:ascii="Arial" w:hAnsi="Arial" w:cs="Arial"/>
        </w:rPr>
        <w:t xml:space="preserve">This award </w:t>
      </w:r>
      <w:r w:rsidR="00B6148F">
        <w:rPr>
          <w:rFonts w:ascii="Arial" w:hAnsi="Arial" w:cs="Arial"/>
        </w:rPr>
        <w:t>recognizes</w:t>
      </w:r>
      <w:r w:rsidR="006C7D46">
        <w:rPr>
          <w:rFonts w:ascii="Arial" w:hAnsi="Arial" w:cs="Arial"/>
        </w:rPr>
        <w:t xml:space="preserve"> a </w:t>
      </w:r>
      <w:r>
        <w:rPr>
          <w:rFonts w:ascii="Arial" w:hAnsi="Arial" w:cs="Arial"/>
        </w:rPr>
        <w:t xml:space="preserve">coach who </w:t>
      </w:r>
      <w:r w:rsidR="000377FB">
        <w:rPr>
          <w:rFonts w:ascii="Arial" w:hAnsi="Arial" w:cs="Arial"/>
        </w:rPr>
        <w:t xml:space="preserve">contributes to the overall organization, </w:t>
      </w:r>
      <w:r w:rsidR="000A2225">
        <w:rPr>
          <w:rFonts w:ascii="Arial" w:hAnsi="Arial" w:cs="Arial"/>
        </w:rPr>
        <w:t>promotion,</w:t>
      </w:r>
      <w:r w:rsidR="000377FB">
        <w:rPr>
          <w:rFonts w:ascii="Arial" w:hAnsi="Arial" w:cs="Arial"/>
        </w:rPr>
        <w:t xml:space="preserve"> and development of sport in Special Olympics.</w:t>
      </w:r>
      <w:r w:rsidR="000A2225">
        <w:rPr>
          <w:rFonts w:ascii="Arial" w:hAnsi="Arial" w:cs="Arial"/>
        </w:rPr>
        <w:t xml:space="preserve"> The coach </w:t>
      </w:r>
      <w:r w:rsidR="00BD4AB3">
        <w:rPr>
          <w:rFonts w:ascii="Arial" w:hAnsi="Arial" w:cs="Arial"/>
        </w:rPr>
        <w:t xml:space="preserve">demonstrates potential to create a significant and positive impact through their </w:t>
      </w:r>
      <w:r w:rsidR="00C81951">
        <w:rPr>
          <w:rFonts w:ascii="Arial" w:hAnsi="Arial" w:cs="Arial"/>
        </w:rPr>
        <w:t xml:space="preserve">Special Olympics coaching role in the </w:t>
      </w:r>
      <w:r w:rsidR="00C65516">
        <w:rPr>
          <w:rFonts w:ascii="Arial" w:hAnsi="Arial" w:cs="Arial"/>
        </w:rPr>
        <w:t>future</w:t>
      </w:r>
      <w:r w:rsidR="00C81951">
        <w:rPr>
          <w:rFonts w:ascii="Arial" w:hAnsi="Arial" w:cs="Arial"/>
        </w:rPr>
        <w:t xml:space="preserve">. </w:t>
      </w:r>
      <w:r w:rsidR="0037264A">
        <w:rPr>
          <w:rFonts w:ascii="Arial" w:hAnsi="Arial" w:cs="Arial"/>
        </w:rPr>
        <w:t xml:space="preserve">They </w:t>
      </w:r>
      <w:r w:rsidR="000015A2">
        <w:rPr>
          <w:rFonts w:ascii="Arial" w:hAnsi="Arial" w:cs="Arial"/>
        </w:rPr>
        <w:t>are a positive role model for athletes and other coaches, providing stable and consistent leadership qualities</w:t>
      </w:r>
      <w:r w:rsidR="00BB4050">
        <w:rPr>
          <w:rFonts w:ascii="Arial" w:hAnsi="Arial" w:cs="Arial"/>
        </w:rPr>
        <w:t xml:space="preserve">. </w:t>
      </w:r>
      <w:r w:rsidR="00B96DFA">
        <w:rPr>
          <w:rFonts w:ascii="Arial" w:hAnsi="Arial" w:cs="Arial"/>
        </w:rPr>
        <w:t>The coach practices co-operation, self-</w:t>
      </w:r>
      <w:r w:rsidR="0052499A">
        <w:rPr>
          <w:rFonts w:ascii="Arial" w:hAnsi="Arial" w:cs="Arial"/>
        </w:rPr>
        <w:t>discipline</w:t>
      </w:r>
      <w:r w:rsidR="00B96DFA">
        <w:rPr>
          <w:rFonts w:ascii="Arial" w:hAnsi="Arial" w:cs="Arial"/>
        </w:rPr>
        <w:t xml:space="preserve"> and respect for officials and opponents.</w:t>
      </w:r>
      <w:r w:rsidR="0052499A">
        <w:rPr>
          <w:rFonts w:ascii="Arial" w:hAnsi="Arial" w:cs="Arial"/>
        </w:rPr>
        <w:t xml:space="preserve"> </w:t>
      </w:r>
    </w:p>
    <w:p w14:paraId="7AC1B687" w14:textId="77777777" w:rsidR="00B26D8F" w:rsidRDefault="00B26D8F" w:rsidP="0050125E">
      <w:pPr>
        <w:rPr>
          <w:rFonts w:ascii="Arial" w:hAnsi="Arial" w:cs="Arial"/>
        </w:rPr>
      </w:pPr>
    </w:p>
    <w:p w14:paraId="1562ADB4" w14:textId="2E9FEBCC" w:rsidR="0050125E" w:rsidRDefault="005074FB" w:rsidP="0050125E">
      <w:pPr>
        <w:rPr>
          <w:rFonts w:ascii="Arial" w:hAnsi="Arial" w:cs="Arial"/>
        </w:rPr>
      </w:pPr>
      <w:r>
        <w:rPr>
          <w:rFonts w:ascii="Arial" w:hAnsi="Arial" w:cs="Arial"/>
        </w:rPr>
        <w:t>To be eligible for this award, t</w:t>
      </w:r>
      <w:r w:rsidR="00B26D8F">
        <w:rPr>
          <w:rFonts w:ascii="Arial" w:hAnsi="Arial" w:cs="Arial"/>
        </w:rPr>
        <w:t>he coach must be a registered</w:t>
      </w:r>
      <w:r>
        <w:rPr>
          <w:rFonts w:ascii="Arial" w:hAnsi="Arial" w:cs="Arial"/>
        </w:rPr>
        <w:t xml:space="preserve"> Special Olympics</w:t>
      </w:r>
      <w:r w:rsidR="00B26D8F">
        <w:rPr>
          <w:rFonts w:ascii="Arial" w:hAnsi="Arial" w:cs="Arial"/>
        </w:rPr>
        <w:t xml:space="preserve"> coach (assistant or head coach) under the age of 25</w:t>
      </w:r>
      <w:r>
        <w:rPr>
          <w:rFonts w:ascii="Arial" w:hAnsi="Arial" w:cs="Arial"/>
        </w:rPr>
        <w:t xml:space="preserve"> and </w:t>
      </w:r>
      <w:r w:rsidR="00992662">
        <w:rPr>
          <w:rFonts w:ascii="Arial" w:hAnsi="Arial" w:cs="Arial"/>
        </w:rPr>
        <w:t>must have been a Special Olympics coach for less than 5 years. Additional years as an operational/non-coaching volunteer do not count towards the 5 years as a registered coach.</w:t>
      </w:r>
      <w:r w:rsidR="002F5427">
        <w:rPr>
          <w:rFonts w:ascii="Arial" w:hAnsi="Arial" w:cs="Arial"/>
        </w:rPr>
        <w:t xml:space="preserve">  </w:t>
      </w:r>
      <w:r w:rsidR="001013F1">
        <w:rPr>
          <w:rFonts w:ascii="Arial" w:hAnsi="Arial" w:cs="Arial"/>
        </w:rPr>
        <w:t xml:space="preserve">  </w:t>
      </w:r>
    </w:p>
    <w:p w14:paraId="05AE8E30" w14:textId="77777777" w:rsidR="0050125E" w:rsidRDefault="0050125E" w:rsidP="0050125E">
      <w:pPr>
        <w:rPr>
          <w:rFonts w:ascii="Arial" w:hAnsi="Arial" w:cs="Arial"/>
        </w:rPr>
      </w:pPr>
    </w:p>
    <w:p w14:paraId="1E9ACFBB" w14:textId="77777777" w:rsidR="00FE5F02" w:rsidRDefault="00FE5F02" w:rsidP="00FE5F02">
      <w:pPr>
        <w:rPr>
          <w:rFonts w:ascii="Arial" w:hAnsi="Arial" w:cs="Arial"/>
        </w:rPr>
      </w:pPr>
      <w:r>
        <w:rPr>
          <w:rFonts w:ascii="Arial" w:hAnsi="Arial" w:cs="Arial"/>
        </w:rPr>
        <w:t xml:space="preserve">Nomination forms </w:t>
      </w:r>
      <w:r w:rsidRPr="001D62E2">
        <w:rPr>
          <w:rFonts w:ascii="Arial" w:hAnsi="Arial" w:cs="Arial"/>
          <w:b/>
        </w:rPr>
        <w:t>must</w:t>
      </w:r>
      <w:r>
        <w:rPr>
          <w:rFonts w:ascii="Arial" w:hAnsi="Arial" w:cs="Arial"/>
        </w:rPr>
        <w:t xml:space="preserve"> be completed in full to be considered and be endorsed by the local. Please type or print in block letters and include the names and contact information for two references. In addition to the nomination form, please send a photo of the nominee to </w:t>
      </w:r>
      <w:hyperlink r:id="rId11" w:history="1">
        <w:r w:rsidRPr="005B2192">
          <w:rPr>
            <w:rStyle w:val="Hyperlink"/>
            <w:rFonts w:ascii="Arial" w:hAnsi="Arial" w:cs="Arial"/>
          </w:rPr>
          <w:t>awards@specialolympics.bc.ca</w:t>
        </w:r>
      </w:hyperlink>
      <w:r>
        <w:rPr>
          <w:rFonts w:ascii="Arial" w:hAnsi="Arial" w:cs="Arial"/>
        </w:rPr>
        <w:t xml:space="preserve"> or submit it to </w:t>
      </w:r>
      <w:hyperlink r:id="rId12" w:history="1">
        <w:r w:rsidRPr="0095590E">
          <w:rPr>
            <w:rStyle w:val="Hyperlink"/>
            <w:rFonts w:ascii="Arial" w:hAnsi="Arial" w:cs="Arial"/>
          </w:rPr>
          <w:t xml:space="preserve">our </w:t>
        </w:r>
        <w:proofErr w:type="spellStart"/>
        <w:r w:rsidRPr="0095590E">
          <w:rPr>
            <w:rStyle w:val="Hyperlink"/>
            <w:rFonts w:ascii="Arial" w:hAnsi="Arial" w:cs="Arial"/>
          </w:rPr>
          <w:t>dropbox</w:t>
        </w:r>
        <w:proofErr w:type="spellEnd"/>
        <w:r w:rsidRPr="0095590E">
          <w:rPr>
            <w:rStyle w:val="Hyperlink"/>
            <w:rFonts w:ascii="Arial" w:hAnsi="Arial" w:cs="Arial"/>
          </w:rPr>
          <w:t xml:space="preserve"> linked here</w:t>
        </w:r>
      </w:hyperlink>
      <w:r>
        <w:rPr>
          <w:rFonts w:ascii="Arial" w:hAnsi="Arial" w:cs="Arial"/>
        </w:rPr>
        <w:t>.</w:t>
      </w:r>
    </w:p>
    <w:p w14:paraId="2BDA780B" w14:textId="77777777" w:rsidR="0050125E" w:rsidRDefault="006A3686" w:rsidP="0050125E">
      <w:pPr>
        <w:rPr>
          <w:rFonts w:ascii="Arial" w:hAnsi="Arial" w:cs="Arial"/>
        </w:rPr>
      </w:pPr>
      <w:r>
        <w:rPr>
          <w:rFonts w:ascii="Arial" w:hAnsi="Arial" w:cs="Arial"/>
        </w:rPr>
        <w:t xml:space="preserve"> </w:t>
      </w:r>
    </w:p>
    <w:p w14:paraId="773C0F71" w14:textId="319A3215" w:rsidR="009D400A" w:rsidRPr="001D62E2" w:rsidRDefault="009D400A" w:rsidP="009D400A">
      <w:pPr>
        <w:rPr>
          <w:rFonts w:ascii="Arial" w:hAnsi="Arial" w:cs="Arial"/>
        </w:rPr>
      </w:pPr>
      <w:r>
        <w:rPr>
          <w:rFonts w:ascii="Arial" w:hAnsi="Arial" w:cs="Arial"/>
        </w:rPr>
        <w:t xml:space="preserve">*An email confirmation will be sent within </w:t>
      </w:r>
      <w:r w:rsidR="004A1B55">
        <w:rPr>
          <w:rFonts w:ascii="Arial" w:hAnsi="Arial" w:cs="Arial"/>
        </w:rPr>
        <w:t>3 business days</w:t>
      </w:r>
      <w:r>
        <w:rPr>
          <w:rFonts w:ascii="Arial" w:hAnsi="Arial" w:cs="Arial"/>
        </w:rPr>
        <w:t xml:space="preserve"> of </w:t>
      </w:r>
      <w:proofErr w:type="gramStart"/>
      <w:r>
        <w:rPr>
          <w:rFonts w:ascii="Arial" w:hAnsi="Arial" w:cs="Arial"/>
        </w:rPr>
        <w:t>receiving the nomination</w:t>
      </w:r>
      <w:proofErr w:type="gramEnd"/>
      <w:r>
        <w:rPr>
          <w:rFonts w:ascii="Arial" w:hAnsi="Arial" w:cs="Arial"/>
        </w:rPr>
        <w:t>; if you do not get this email</w:t>
      </w:r>
      <w:r w:rsidR="00350791">
        <w:rPr>
          <w:rFonts w:ascii="Arial" w:hAnsi="Arial" w:cs="Arial"/>
        </w:rPr>
        <w:t>,</w:t>
      </w:r>
      <w:r>
        <w:rPr>
          <w:rFonts w:ascii="Arial" w:hAnsi="Arial" w:cs="Arial"/>
        </w:rPr>
        <w:t xml:space="preserve"> please contact </w:t>
      </w:r>
      <w:r w:rsidR="00D34D3E">
        <w:rPr>
          <w:rFonts w:ascii="Arial" w:hAnsi="Arial" w:cs="Arial"/>
        </w:rPr>
        <w:t xml:space="preserve">Leanne </w:t>
      </w:r>
      <w:r w:rsidR="00350791">
        <w:rPr>
          <w:rFonts w:ascii="Arial" w:hAnsi="Arial" w:cs="Arial"/>
        </w:rPr>
        <w:t>Ficocelli</w:t>
      </w:r>
      <w:r w:rsidR="00622E14">
        <w:rPr>
          <w:rFonts w:ascii="Arial" w:hAnsi="Arial" w:cs="Arial"/>
        </w:rPr>
        <w:t xml:space="preserve">, Community Development Coordinator, </w:t>
      </w:r>
      <w:r w:rsidR="00D34D3E">
        <w:rPr>
          <w:rFonts w:ascii="Arial" w:hAnsi="Arial" w:cs="Arial"/>
        </w:rPr>
        <w:t>778-581-0511</w:t>
      </w:r>
    </w:p>
    <w:p w14:paraId="56294CE6" w14:textId="77777777" w:rsidR="009D400A" w:rsidRDefault="009D400A" w:rsidP="0050125E">
      <w:pPr>
        <w:rPr>
          <w:rFonts w:ascii="Arial" w:hAnsi="Arial" w:cs="Arial"/>
        </w:rPr>
      </w:pPr>
    </w:p>
    <w:p w14:paraId="0977EE4C" w14:textId="77777777" w:rsidR="0050125E" w:rsidRPr="00BA5688" w:rsidRDefault="00BD2B61" w:rsidP="0050125E">
      <w:pPr>
        <w:rPr>
          <w:rFonts w:ascii="Arial" w:hAnsi="Arial" w:cs="Arial"/>
          <w:b/>
          <w:u w:val="single"/>
        </w:rPr>
      </w:pPr>
      <w:r w:rsidRPr="00295E15">
        <w:rPr>
          <w:rFonts w:ascii="Arial" w:hAnsi="Arial" w:cs="Arial"/>
          <w:b/>
          <w:u w:val="single"/>
        </w:rPr>
        <w:t>Nominee</w:t>
      </w:r>
      <w:r w:rsidR="00295E15" w:rsidRPr="00295E15">
        <w:rPr>
          <w:rFonts w:ascii="Arial" w:hAnsi="Arial" w:cs="Arial"/>
          <w:b/>
          <w:u w:val="single"/>
        </w:rPr>
        <w:t xml:space="preserve"> Information:</w:t>
      </w:r>
    </w:p>
    <w:p w14:paraId="58FD8BCF" w14:textId="77777777" w:rsidR="00DA3811" w:rsidRDefault="00DA3811" w:rsidP="00DA3811">
      <w:pPr>
        <w:rPr>
          <w:rFonts w:ascii="Arial" w:hAnsi="Arial" w:cs="Arial"/>
        </w:rPr>
      </w:pPr>
      <w:r>
        <w:rPr>
          <w:rFonts w:ascii="Arial" w:hAnsi="Arial" w:cs="Arial"/>
        </w:rPr>
        <w:t>Name:</w:t>
      </w:r>
    </w:p>
    <w:p w14:paraId="44CE8902" w14:textId="77777777" w:rsidR="00BA5688" w:rsidRDefault="00BA5688" w:rsidP="00BA5688">
      <w:pPr>
        <w:rPr>
          <w:rFonts w:ascii="Arial" w:hAnsi="Arial" w:cs="Arial"/>
        </w:rPr>
      </w:pPr>
      <w:r>
        <w:rPr>
          <w:rFonts w:ascii="Arial" w:hAnsi="Arial" w:cs="Arial"/>
        </w:rPr>
        <w:t xml:space="preserve">Volunteer’s Pronouns: </w:t>
      </w:r>
      <w:r>
        <w:rPr>
          <w:rFonts w:ascii="Arial" w:hAnsi="Arial" w:cs="Arial"/>
        </w:rPr>
        <w:fldChar w:fldCharType="begin">
          <w:ffData>
            <w:name w:val="Check1"/>
            <w:enabled/>
            <w:calcOnExit w:val="0"/>
            <w:checkBox>
              <w:sizeAuto/>
              <w:default w:val="0"/>
            </w:checkBox>
          </w:ffData>
        </w:fldChar>
      </w:r>
      <w:bookmarkStart w:id="0" w:name="Check1"/>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0"/>
      <w:r>
        <w:rPr>
          <w:rFonts w:ascii="Arial" w:hAnsi="Arial" w:cs="Arial"/>
        </w:rPr>
        <w:t xml:space="preserve"> she/her/hers </w:t>
      </w:r>
      <w:r>
        <w:rPr>
          <w:rFonts w:ascii="Arial" w:hAnsi="Arial" w:cs="Arial"/>
        </w:rPr>
        <w:fldChar w:fldCharType="begin">
          <w:ffData>
            <w:name w:val="Check2"/>
            <w:enabled/>
            <w:calcOnExit w:val="0"/>
            <w:checkBox>
              <w:sizeAuto/>
              <w:default w:val="0"/>
            </w:checkBox>
          </w:ffData>
        </w:fldChar>
      </w:r>
      <w:bookmarkStart w:id="1" w:name="Check2"/>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1"/>
      <w:r>
        <w:rPr>
          <w:rFonts w:ascii="Arial" w:hAnsi="Arial" w:cs="Arial"/>
        </w:rPr>
        <w:t xml:space="preserve"> he/him/his </w:t>
      </w: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Pr>
          <w:rFonts w:ascii="Arial" w:hAnsi="Arial" w:cs="Arial"/>
        </w:rPr>
      </w:r>
      <w:r>
        <w:rPr>
          <w:rFonts w:ascii="Arial" w:hAnsi="Arial" w:cs="Arial"/>
        </w:rPr>
        <w:fldChar w:fldCharType="separate"/>
      </w:r>
      <w:r>
        <w:fldChar w:fldCharType="end"/>
      </w:r>
      <w:bookmarkEnd w:id="2"/>
      <w:r>
        <w:rPr>
          <w:rFonts w:ascii="Arial" w:hAnsi="Arial" w:cs="Arial"/>
        </w:rPr>
        <w:t xml:space="preserve"> they/them/theirs</w:t>
      </w:r>
    </w:p>
    <w:p w14:paraId="426AD995" w14:textId="77777777" w:rsidR="00DA3811" w:rsidRDefault="00DA3811" w:rsidP="00DA3811">
      <w:pPr>
        <w:rPr>
          <w:rFonts w:ascii="Arial" w:hAnsi="Arial" w:cs="Arial"/>
        </w:rPr>
      </w:pPr>
      <w:r>
        <w:rPr>
          <w:rFonts w:ascii="Arial" w:hAnsi="Arial" w:cs="Arial"/>
        </w:rPr>
        <w:t>Local:</w:t>
      </w:r>
    </w:p>
    <w:p w14:paraId="182A0A63" w14:textId="77777777" w:rsidR="00DA3811" w:rsidRDefault="00DA3811" w:rsidP="00DA3811">
      <w:pPr>
        <w:rPr>
          <w:rFonts w:ascii="Arial" w:hAnsi="Arial" w:cs="Arial"/>
        </w:rPr>
      </w:pPr>
      <w:r>
        <w:rPr>
          <w:rFonts w:ascii="Arial" w:hAnsi="Arial" w:cs="Arial"/>
        </w:rPr>
        <w:t>Email Addres</w:t>
      </w:r>
      <w:r w:rsidR="00BA5688">
        <w:rPr>
          <w:rFonts w:ascii="Arial" w:hAnsi="Arial" w:cs="Arial"/>
        </w:rPr>
        <w:t>s</w:t>
      </w:r>
      <w:r>
        <w:rPr>
          <w:rFonts w:ascii="Arial" w:hAnsi="Arial" w:cs="Arial"/>
        </w:rPr>
        <w:t>:</w:t>
      </w:r>
    </w:p>
    <w:p w14:paraId="1FDD48F7" w14:textId="77777777" w:rsidR="00DA3811" w:rsidRDefault="00DA3811" w:rsidP="00DA3811">
      <w:pPr>
        <w:rPr>
          <w:rFonts w:ascii="Arial" w:hAnsi="Arial" w:cs="Arial"/>
        </w:rPr>
      </w:pPr>
      <w:r>
        <w:rPr>
          <w:rFonts w:ascii="Arial" w:hAnsi="Arial" w:cs="Arial"/>
        </w:rPr>
        <w:t>Home Address:</w:t>
      </w:r>
    </w:p>
    <w:p w14:paraId="0744ECC6" w14:textId="77777777" w:rsidR="00DA3811" w:rsidRDefault="00DA3811" w:rsidP="00DA3811">
      <w:pPr>
        <w:rPr>
          <w:rFonts w:ascii="Arial" w:hAnsi="Arial" w:cs="Arial"/>
        </w:rPr>
      </w:pPr>
      <w:r>
        <w:rPr>
          <w:rFonts w:ascii="Arial" w:hAnsi="Arial" w:cs="Arial"/>
        </w:rPr>
        <w:t>City:</w:t>
      </w:r>
    </w:p>
    <w:p w14:paraId="7A3C0E84" w14:textId="77777777" w:rsidR="00DA3811" w:rsidRDefault="00DA3811" w:rsidP="00DA3811">
      <w:pPr>
        <w:rPr>
          <w:rFonts w:ascii="Arial" w:hAnsi="Arial" w:cs="Arial"/>
        </w:rPr>
      </w:pPr>
      <w:r>
        <w:rPr>
          <w:rFonts w:ascii="Arial" w:hAnsi="Arial" w:cs="Arial"/>
        </w:rPr>
        <w:t>Postal Code:</w:t>
      </w:r>
    </w:p>
    <w:p w14:paraId="6D05CCB2" w14:textId="77777777" w:rsidR="00DA3811" w:rsidRDefault="00DA3811" w:rsidP="00DA3811">
      <w:pPr>
        <w:rPr>
          <w:rFonts w:ascii="Arial" w:hAnsi="Arial" w:cs="Arial"/>
        </w:rPr>
      </w:pPr>
      <w:r>
        <w:rPr>
          <w:rFonts w:ascii="Arial" w:hAnsi="Arial" w:cs="Arial"/>
        </w:rPr>
        <w:t>Telephone:</w:t>
      </w:r>
    </w:p>
    <w:p w14:paraId="128AB47D" w14:textId="77777777" w:rsidR="0050125E" w:rsidRDefault="0050125E" w:rsidP="0050125E">
      <w:pPr>
        <w:rPr>
          <w:rFonts w:ascii="Arial" w:hAnsi="Arial" w:cs="Arial"/>
        </w:rPr>
      </w:pPr>
    </w:p>
    <w:p w14:paraId="6E3AE192" w14:textId="77777777" w:rsidR="00DF1413" w:rsidRDefault="00DF1413" w:rsidP="00910A35">
      <w:pPr>
        <w:jc w:val="right"/>
        <w:rPr>
          <w:rFonts w:ascii="Arial" w:hAnsi="Arial" w:cs="Arial"/>
          <w:b/>
        </w:rPr>
      </w:pPr>
    </w:p>
    <w:p w14:paraId="63EC86C9" w14:textId="77777777" w:rsidR="009D400A" w:rsidRDefault="009D400A" w:rsidP="0050125E">
      <w:pPr>
        <w:rPr>
          <w:rFonts w:ascii="Arial" w:hAnsi="Arial" w:cs="Arial"/>
          <w:b/>
        </w:rPr>
      </w:pPr>
    </w:p>
    <w:p w14:paraId="03FBCAD4" w14:textId="77777777" w:rsidR="00B5522D" w:rsidRDefault="0050125E" w:rsidP="0050125E">
      <w:pPr>
        <w:rPr>
          <w:rFonts w:ascii="Arial" w:hAnsi="Arial" w:cs="Arial"/>
        </w:rPr>
      </w:pPr>
      <w:r w:rsidRPr="00BD2B61">
        <w:rPr>
          <w:rFonts w:ascii="Arial" w:hAnsi="Arial" w:cs="Arial"/>
          <w:b/>
        </w:rPr>
        <w:t xml:space="preserve">Please answer the following questions using concrete examples where possible.  This information will be </w:t>
      </w:r>
      <w:r w:rsidR="00BD2B61" w:rsidRPr="00BD2B61">
        <w:rPr>
          <w:rFonts w:ascii="Arial" w:hAnsi="Arial" w:cs="Arial"/>
          <w:b/>
        </w:rPr>
        <w:t>evaluated</w:t>
      </w:r>
      <w:r w:rsidR="000112B1">
        <w:rPr>
          <w:rFonts w:ascii="Arial" w:hAnsi="Arial" w:cs="Arial"/>
          <w:b/>
        </w:rPr>
        <w:t xml:space="preserve"> during the selection process</w:t>
      </w:r>
    </w:p>
    <w:p w14:paraId="6DA0D984" w14:textId="77777777" w:rsidR="006F5E2A" w:rsidRDefault="006F5E2A" w:rsidP="0050125E">
      <w:pPr>
        <w:rPr>
          <w:rFonts w:ascii="Arial" w:hAnsi="Arial" w:cs="Arial"/>
        </w:rPr>
      </w:pPr>
    </w:p>
    <w:p w14:paraId="4EC58720" w14:textId="77777777" w:rsidR="00DF1413" w:rsidRDefault="00DF1413" w:rsidP="0050125E">
      <w:pPr>
        <w:rPr>
          <w:rFonts w:ascii="Arial" w:hAnsi="Arial" w:cs="Arial"/>
        </w:rPr>
      </w:pPr>
    </w:p>
    <w:p w14:paraId="0ADDBF4E" w14:textId="77777777" w:rsidR="0050125E" w:rsidRDefault="0050125E" w:rsidP="008276D9">
      <w:pPr>
        <w:numPr>
          <w:ilvl w:val="0"/>
          <w:numId w:val="2"/>
        </w:numPr>
        <w:rPr>
          <w:rFonts w:ascii="Arial" w:hAnsi="Arial" w:cs="Arial"/>
        </w:rPr>
      </w:pPr>
      <w:r>
        <w:rPr>
          <w:rFonts w:ascii="Arial" w:hAnsi="Arial" w:cs="Arial"/>
        </w:rPr>
        <w:t xml:space="preserve">How many years has the </w:t>
      </w:r>
      <w:r w:rsidR="006F5E2A">
        <w:rPr>
          <w:rFonts w:ascii="Arial" w:hAnsi="Arial" w:cs="Arial"/>
        </w:rPr>
        <w:t xml:space="preserve">coach </w:t>
      </w:r>
      <w:r>
        <w:rPr>
          <w:rFonts w:ascii="Arial" w:hAnsi="Arial" w:cs="Arial"/>
        </w:rPr>
        <w:t>been inv</w:t>
      </w:r>
      <w:r w:rsidR="00F975E1">
        <w:rPr>
          <w:rFonts w:ascii="Arial" w:hAnsi="Arial" w:cs="Arial"/>
        </w:rPr>
        <w:t xml:space="preserve">olved in Special Olympics in </w:t>
      </w:r>
      <w:proofErr w:type="gramStart"/>
      <w:r w:rsidR="00F975E1">
        <w:rPr>
          <w:rFonts w:ascii="Arial" w:hAnsi="Arial" w:cs="Arial"/>
        </w:rPr>
        <w:t>BC</w:t>
      </w:r>
      <w:proofErr w:type="gramEnd"/>
      <w:r>
        <w:rPr>
          <w:rFonts w:ascii="Arial" w:hAnsi="Arial" w:cs="Arial"/>
        </w:rPr>
        <w:t>?</w:t>
      </w:r>
    </w:p>
    <w:p w14:paraId="7800BD4B" w14:textId="77777777" w:rsidR="008276D9" w:rsidRDefault="008276D9" w:rsidP="008276D9">
      <w:pPr>
        <w:ind w:left="360"/>
        <w:rPr>
          <w:rFonts w:ascii="Arial" w:hAnsi="Arial" w:cs="Arial"/>
        </w:rPr>
      </w:pPr>
    </w:p>
    <w:p w14:paraId="4F6ADBA8" w14:textId="77777777" w:rsidR="006F5E2A" w:rsidRDefault="006F5E2A" w:rsidP="008276D9">
      <w:pPr>
        <w:ind w:left="360"/>
        <w:rPr>
          <w:rFonts w:ascii="Arial" w:hAnsi="Arial" w:cs="Arial"/>
        </w:rPr>
      </w:pPr>
    </w:p>
    <w:p w14:paraId="5179AE25" w14:textId="77777777" w:rsidR="008276D9" w:rsidRDefault="008276D9" w:rsidP="008276D9">
      <w:pPr>
        <w:ind w:left="360"/>
        <w:rPr>
          <w:rFonts w:ascii="Arial" w:hAnsi="Arial" w:cs="Arial"/>
        </w:rPr>
      </w:pPr>
    </w:p>
    <w:p w14:paraId="441AB3C8" w14:textId="77777777" w:rsidR="008276D9" w:rsidRDefault="008276D9" w:rsidP="008276D9">
      <w:pPr>
        <w:numPr>
          <w:ilvl w:val="0"/>
          <w:numId w:val="2"/>
        </w:numPr>
        <w:rPr>
          <w:rFonts w:ascii="Arial" w:hAnsi="Arial" w:cs="Arial"/>
        </w:rPr>
      </w:pPr>
      <w:r>
        <w:rPr>
          <w:rFonts w:ascii="Arial" w:hAnsi="Arial" w:cs="Arial"/>
        </w:rPr>
        <w:t>What</w:t>
      </w:r>
      <w:r w:rsidR="008D6A28">
        <w:rPr>
          <w:rFonts w:ascii="Arial" w:hAnsi="Arial" w:cs="Arial"/>
        </w:rPr>
        <w:t xml:space="preserve"> </w:t>
      </w:r>
      <w:r w:rsidR="001013F1">
        <w:rPr>
          <w:rFonts w:ascii="Arial" w:hAnsi="Arial" w:cs="Arial"/>
        </w:rPr>
        <w:t xml:space="preserve">sport program is </w:t>
      </w:r>
      <w:r w:rsidR="00B804BB">
        <w:rPr>
          <w:rFonts w:ascii="Arial" w:hAnsi="Arial" w:cs="Arial"/>
        </w:rPr>
        <w:t xml:space="preserve">this </w:t>
      </w:r>
      <w:r w:rsidR="001013F1">
        <w:rPr>
          <w:rFonts w:ascii="Arial" w:hAnsi="Arial" w:cs="Arial"/>
        </w:rPr>
        <w:t xml:space="preserve">coach responsible for and what role </w:t>
      </w:r>
      <w:r w:rsidR="006F5E2A">
        <w:rPr>
          <w:rFonts w:ascii="Arial" w:hAnsi="Arial" w:cs="Arial"/>
        </w:rPr>
        <w:t xml:space="preserve">do they perform </w:t>
      </w:r>
      <w:r w:rsidR="001013F1">
        <w:rPr>
          <w:rFonts w:ascii="Arial" w:hAnsi="Arial" w:cs="Arial"/>
        </w:rPr>
        <w:t xml:space="preserve">(Head or Assistant)? Please list the responsibilities of this position and any other duties the coach performs. </w:t>
      </w:r>
    </w:p>
    <w:p w14:paraId="4F6FE08A" w14:textId="77777777" w:rsidR="008276D9" w:rsidRDefault="008276D9" w:rsidP="008276D9">
      <w:pPr>
        <w:rPr>
          <w:rFonts w:ascii="Arial" w:hAnsi="Arial" w:cs="Arial"/>
        </w:rPr>
      </w:pPr>
    </w:p>
    <w:p w14:paraId="1205E2A8" w14:textId="77777777" w:rsidR="008276D9" w:rsidRDefault="008276D9" w:rsidP="008276D9">
      <w:pPr>
        <w:rPr>
          <w:rFonts w:ascii="Arial" w:hAnsi="Arial" w:cs="Arial"/>
        </w:rPr>
      </w:pPr>
    </w:p>
    <w:p w14:paraId="06D4F651" w14:textId="77777777" w:rsidR="008276D9" w:rsidRDefault="008276D9" w:rsidP="008276D9">
      <w:pPr>
        <w:rPr>
          <w:rFonts w:ascii="Arial" w:hAnsi="Arial" w:cs="Arial"/>
        </w:rPr>
      </w:pPr>
    </w:p>
    <w:p w14:paraId="32FA2624" w14:textId="77777777" w:rsidR="008276D9" w:rsidRDefault="008276D9" w:rsidP="008276D9">
      <w:pPr>
        <w:rPr>
          <w:rFonts w:ascii="Arial" w:hAnsi="Arial" w:cs="Arial"/>
        </w:rPr>
      </w:pPr>
    </w:p>
    <w:p w14:paraId="41960D11" w14:textId="77777777" w:rsidR="008276D9" w:rsidRDefault="008276D9" w:rsidP="008276D9">
      <w:pPr>
        <w:ind w:left="360"/>
        <w:rPr>
          <w:rFonts w:ascii="Arial" w:hAnsi="Arial" w:cs="Arial"/>
        </w:rPr>
      </w:pPr>
    </w:p>
    <w:p w14:paraId="348024C9" w14:textId="77777777" w:rsidR="008276D9" w:rsidRDefault="008276D9" w:rsidP="008276D9">
      <w:pPr>
        <w:rPr>
          <w:rFonts w:ascii="Arial" w:hAnsi="Arial" w:cs="Arial"/>
        </w:rPr>
      </w:pPr>
    </w:p>
    <w:p w14:paraId="3310042B" w14:textId="77777777" w:rsidR="00B5522D" w:rsidRDefault="00B5522D" w:rsidP="008276D9">
      <w:pPr>
        <w:rPr>
          <w:rFonts w:ascii="Arial" w:hAnsi="Arial" w:cs="Arial"/>
        </w:rPr>
      </w:pPr>
    </w:p>
    <w:p w14:paraId="087CB499" w14:textId="77777777" w:rsidR="00C01E62" w:rsidRDefault="00C01E62" w:rsidP="008276D9">
      <w:pPr>
        <w:rPr>
          <w:rFonts w:ascii="Arial" w:hAnsi="Arial" w:cs="Arial"/>
        </w:rPr>
      </w:pPr>
    </w:p>
    <w:p w14:paraId="3329164B" w14:textId="77777777" w:rsidR="00C01E62" w:rsidRDefault="00C01E62" w:rsidP="008276D9">
      <w:pPr>
        <w:rPr>
          <w:rFonts w:ascii="Arial" w:hAnsi="Arial" w:cs="Arial"/>
        </w:rPr>
      </w:pPr>
    </w:p>
    <w:p w14:paraId="4A490460" w14:textId="77777777" w:rsidR="005207A2" w:rsidRDefault="005207A2" w:rsidP="008276D9">
      <w:pPr>
        <w:rPr>
          <w:rFonts w:ascii="Arial" w:hAnsi="Arial" w:cs="Arial"/>
        </w:rPr>
      </w:pPr>
    </w:p>
    <w:p w14:paraId="6E39BB80" w14:textId="77777777" w:rsidR="008276D9" w:rsidRDefault="00C01E62" w:rsidP="008276D9">
      <w:pPr>
        <w:numPr>
          <w:ilvl w:val="0"/>
          <w:numId w:val="2"/>
        </w:numPr>
        <w:rPr>
          <w:rFonts w:ascii="Arial" w:hAnsi="Arial" w:cs="Arial"/>
        </w:rPr>
      </w:pPr>
      <w:r>
        <w:rPr>
          <w:rFonts w:ascii="Arial" w:hAnsi="Arial" w:cs="Arial"/>
        </w:rPr>
        <w:t xml:space="preserve">Does this coach show a willingness to improve their education or coaching skills? If so, please list any coaching courses/certifications/seminars the coach has attended within sport (i.e. Special Olympics Coach Development Workshops, NCCP Course, </w:t>
      </w:r>
      <w:proofErr w:type="spellStart"/>
      <w:r>
        <w:rPr>
          <w:rFonts w:ascii="Arial" w:hAnsi="Arial" w:cs="Arial"/>
        </w:rPr>
        <w:t>etc</w:t>
      </w:r>
      <w:proofErr w:type="spellEnd"/>
      <w:r>
        <w:rPr>
          <w:rFonts w:ascii="Arial" w:hAnsi="Arial" w:cs="Arial"/>
        </w:rPr>
        <w:t xml:space="preserve">).  </w:t>
      </w:r>
    </w:p>
    <w:p w14:paraId="37DB1B88" w14:textId="77777777" w:rsidR="008276D9" w:rsidRDefault="008276D9" w:rsidP="008276D9">
      <w:pPr>
        <w:rPr>
          <w:rFonts w:ascii="Arial" w:hAnsi="Arial" w:cs="Arial"/>
        </w:rPr>
      </w:pPr>
    </w:p>
    <w:p w14:paraId="6BBBF7F6" w14:textId="77777777" w:rsidR="008276D9" w:rsidRDefault="008276D9" w:rsidP="008276D9">
      <w:pPr>
        <w:rPr>
          <w:rFonts w:ascii="Arial" w:hAnsi="Arial" w:cs="Arial"/>
        </w:rPr>
      </w:pPr>
    </w:p>
    <w:p w14:paraId="2524841E" w14:textId="77777777" w:rsidR="00BD2B61" w:rsidRDefault="00BD2B61" w:rsidP="008276D9">
      <w:pPr>
        <w:rPr>
          <w:rFonts w:ascii="Arial" w:hAnsi="Arial" w:cs="Arial"/>
        </w:rPr>
      </w:pPr>
    </w:p>
    <w:p w14:paraId="04ED2E2C" w14:textId="77777777" w:rsidR="00094EF2" w:rsidRDefault="00094EF2" w:rsidP="008276D9">
      <w:pPr>
        <w:rPr>
          <w:rFonts w:ascii="Arial" w:hAnsi="Arial" w:cs="Arial"/>
        </w:rPr>
      </w:pPr>
    </w:p>
    <w:p w14:paraId="1A10F519" w14:textId="77777777" w:rsidR="00B5522D" w:rsidRDefault="00B5522D" w:rsidP="008276D9">
      <w:pPr>
        <w:rPr>
          <w:rFonts w:ascii="Arial" w:hAnsi="Arial" w:cs="Arial"/>
        </w:rPr>
      </w:pPr>
    </w:p>
    <w:p w14:paraId="179792E1" w14:textId="77777777" w:rsidR="00B5522D" w:rsidRDefault="00B5522D" w:rsidP="008276D9">
      <w:pPr>
        <w:rPr>
          <w:rFonts w:ascii="Arial" w:hAnsi="Arial" w:cs="Arial"/>
        </w:rPr>
      </w:pPr>
    </w:p>
    <w:p w14:paraId="2CEA9090" w14:textId="77777777" w:rsidR="00BD2B61" w:rsidRDefault="00BD2B61" w:rsidP="008276D9">
      <w:pPr>
        <w:rPr>
          <w:rFonts w:ascii="Arial" w:hAnsi="Arial" w:cs="Arial"/>
        </w:rPr>
      </w:pPr>
    </w:p>
    <w:p w14:paraId="3DB8C173" w14:textId="77777777" w:rsidR="008276D9" w:rsidRDefault="008276D9" w:rsidP="008276D9">
      <w:pPr>
        <w:rPr>
          <w:rFonts w:ascii="Arial" w:hAnsi="Arial" w:cs="Arial"/>
        </w:rPr>
      </w:pPr>
    </w:p>
    <w:p w14:paraId="73E22A26" w14:textId="77777777" w:rsidR="00DF1413" w:rsidRDefault="00DF1413" w:rsidP="008276D9">
      <w:pPr>
        <w:rPr>
          <w:rFonts w:ascii="Arial" w:hAnsi="Arial" w:cs="Arial"/>
        </w:rPr>
      </w:pPr>
    </w:p>
    <w:p w14:paraId="4677D7AF" w14:textId="77777777" w:rsidR="001A5458" w:rsidRDefault="001A5458" w:rsidP="008276D9">
      <w:pPr>
        <w:rPr>
          <w:rFonts w:ascii="Arial" w:hAnsi="Arial" w:cs="Arial"/>
        </w:rPr>
      </w:pPr>
    </w:p>
    <w:p w14:paraId="7E9A335B" w14:textId="77777777" w:rsidR="001A5458" w:rsidRDefault="001A5458" w:rsidP="008276D9">
      <w:pPr>
        <w:rPr>
          <w:rFonts w:ascii="Arial" w:hAnsi="Arial" w:cs="Arial"/>
        </w:rPr>
      </w:pPr>
    </w:p>
    <w:p w14:paraId="7CB121A4" w14:textId="77777777" w:rsidR="001A5458" w:rsidRDefault="001A5458" w:rsidP="008276D9">
      <w:pPr>
        <w:rPr>
          <w:rFonts w:ascii="Arial" w:hAnsi="Arial" w:cs="Arial"/>
        </w:rPr>
      </w:pPr>
    </w:p>
    <w:p w14:paraId="32648CE3" w14:textId="77777777" w:rsidR="001A5458" w:rsidRDefault="001A5458" w:rsidP="008276D9">
      <w:pPr>
        <w:rPr>
          <w:rFonts w:ascii="Arial" w:hAnsi="Arial" w:cs="Arial"/>
        </w:rPr>
      </w:pPr>
    </w:p>
    <w:p w14:paraId="567DA120" w14:textId="77777777" w:rsidR="001A5458" w:rsidRDefault="001A5458" w:rsidP="008276D9">
      <w:pPr>
        <w:rPr>
          <w:rFonts w:ascii="Arial" w:hAnsi="Arial" w:cs="Arial"/>
        </w:rPr>
      </w:pPr>
    </w:p>
    <w:p w14:paraId="2C9B3F76" w14:textId="77777777" w:rsidR="001A5458" w:rsidRDefault="001A5458" w:rsidP="008276D9">
      <w:pPr>
        <w:rPr>
          <w:rFonts w:ascii="Arial" w:hAnsi="Arial" w:cs="Arial"/>
        </w:rPr>
      </w:pPr>
    </w:p>
    <w:p w14:paraId="5ADE6EDA" w14:textId="77777777" w:rsidR="001A5458" w:rsidRDefault="001A5458" w:rsidP="008276D9">
      <w:pPr>
        <w:rPr>
          <w:rFonts w:ascii="Arial" w:hAnsi="Arial" w:cs="Arial"/>
        </w:rPr>
      </w:pPr>
    </w:p>
    <w:p w14:paraId="224F8AFF" w14:textId="77777777" w:rsidR="001A5458" w:rsidRDefault="001A5458" w:rsidP="008276D9">
      <w:pPr>
        <w:rPr>
          <w:rFonts w:ascii="Arial" w:hAnsi="Arial" w:cs="Arial"/>
        </w:rPr>
      </w:pPr>
    </w:p>
    <w:p w14:paraId="60941E65" w14:textId="77777777" w:rsidR="001A5458" w:rsidRDefault="001A5458" w:rsidP="008276D9">
      <w:pPr>
        <w:rPr>
          <w:rFonts w:ascii="Arial" w:hAnsi="Arial" w:cs="Arial"/>
        </w:rPr>
      </w:pPr>
    </w:p>
    <w:p w14:paraId="2D5EE6A7" w14:textId="77777777" w:rsidR="001A5458" w:rsidRDefault="001A5458" w:rsidP="008276D9">
      <w:pPr>
        <w:rPr>
          <w:rFonts w:ascii="Arial" w:hAnsi="Arial" w:cs="Arial"/>
        </w:rPr>
      </w:pPr>
    </w:p>
    <w:p w14:paraId="2CC365F7" w14:textId="77777777" w:rsidR="00DF1413" w:rsidRDefault="00DF1413" w:rsidP="008276D9">
      <w:pPr>
        <w:rPr>
          <w:rFonts w:ascii="Arial" w:hAnsi="Arial" w:cs="Arial"/>
        </w:rPr>
      </w:pPr>
    </w:p>
    <w:p w14:paraId="2055E669" w14:textId="67E7414A" w:rsidR="00654F5B" w:rsidRPr="00654F5B" w:rsidRDefault="00666CFE" w:rsidP="00654F5B">
      <w:pPr>
        <w:numPr>
          <w:ilvl w:val="0"/>
          <w:numId w:val="2"/>
        </w:numPr>
        <w:rPr>
          <w:rFonts w:ascii="Arial" w:hAnsi="Arial" w:cs="Arial"/>
        </w:rPr>
      </w:pPr>
      <w:r>
        <w:rPr>
          <w:rFonts w:ascii="Arial" w:hAnsi="Arial" w:cs="Arial"/>
        </w:rPr>
        <w:t xml:space="preserve">How has this coach </w:t>
      </w:r>
      <w:r w:rsidR="00D23203">
        <w:rPr>
          <w:rFonts w:ascii="Arial" w:hAnsi="Arial" w:cs="Arial"/>
        </w:rPr>
        <w:t>progressed/developed as a coach since getting involved</w:t>
      </w:r>
      <w:r w:rsidR="00533FDD">
        <w:rPr>
          <w:rFonts w:ascii="Arial" w:hAnsi="Arial" w:cs="Arial"/>
        </w:rPr>
        <w:t xml:space="preserve"> with Special Olympics BC</w:t>
      </w:r>
      <w:r w:rsidR="00D23203">
        <w:rPr>
          <w:rFonts w:ascii="Arial" w:hAnsi="Arial" w:cs="Arial"/>
        </w:rPr>
        <w:t xml:space="preserve">? </w:t>
      </w:r>
    </w:p>
    <w:p w14:paraId="6CF4557B" w14:textId="77777777" w:rsidR="00202CB6" w:rsidRDefault="00202CB6" w:rsidP="00202CB6">
      <w:pPr>
        <w:rPr>
          <w:rFonts w:ascii="Arial" w:hAnsi="Arial" w:cs="Arial"/>
        </w:rPr>
      </w:pPr>
    </w:p>
    <w:p w14:paraId="78A28A6E" w14:textId="77777777" w:rsidR="00202CB6" w:rsidRDefault="00202CB6" w:rsidP="00202CB6">
      <w:pPr>
        <w:rPr>
          <w:rFonts w:ascii="Arial" w:hAnsi="Arial" w:cs="Arial"/>
        </w:rPr>
      </w:pPr>
    </w:p>
    <w:p w14:paraId="7F5EA948" w14:textId="77777777" w:rsidR="00202CB6" w:rsidRDefault="00202CB6" w:rsidP="00202CB6">
      <w:pPr>
        <w:rPr>
          <w:rFonts w:ascii="Arial" w:hAnsi="Arial" w:cs="Arial"/>
        </w:rPr>
      </w:pPr>
    </w:p>
    <w:p w14:paraId="75A1D070" w14:textId="77777777" w:rsidR="00202CB6" w:rsidRDefault="00202CB6" w:rsidP="00202CB6">
      <w:pPr>
        <w:rPr>
          <w:rFonts w:ascii="Arial" w:hAnsi="Arial" w:cs="Arial"/>
        </w:rPr>
      </w:pPr>
    </w:p>
    <w:p w14:paraId="645568AD" w14:textId="77777777" w:rsidR="00202CB6" w:rsidRDefault="00202CB6" w:rsidP="00202CB6">
      <w:pPr>
        <w:rPr>
          <w:rFonts w:ascii="Arial" w:hAnsi="Arial" w:cs="Arial"/>
        </w:rPr>
      </w:pPr>
    </w:p>
    <w:p w14:paraId="281E549A" w14:textId="77777777" w:rsidR="00202CB6" w:rsidRDefault="00202CB6" w:rsidP="00202CB6">
      <w:pPr>
        <w:rPr>
          <w:rFonts w:ascii="Arial" w:hAnsi="Arial" w:cs="Arial"/>
        </w:rPr>
      </w:pPr>
    </w:p>
    <w:p w14:paraId="579C92D8" w14:textId="77777777" w:rsidR="00202CB6" w:rsidRDefault="00202CB6" w:rsidP="00202CB6">
      <w:pPr>
        <w:rPr>
          <w:rFonts w:ascii="Arial" w:hAnsi="Arial" w:cs="Arial"/>
        </w:rPr>
      </w:pPr>
    </w:p>
    <w:p w14:paraId="015AB931" w14:textId="77777777" w:rsidR="00202CB6" w:rsidRDefault="00202CB6" w:rsidP="00202CB6">
      <w:pPr>
        <w:rPr>
          <w:rFonts w:ascii="Arial" w:hAnsi="Arial" w:cs="Arial"/>
        </w:rPr>
      </w:pPr>
    </w:p>
    <w:p w14:paraId="7EE57D8A" w14:textId="77777777" w:rsidR="00202CB6" w:rsidRDefault="00202CB6" w:rsidP="00202CB6">
      <w:pPr>
        <w:rPr>
          <w:rFonts w:ascii="Arial" w:hAnsi="Arial" w:cs="Arial"/>
        </w:rPr>
      </w:pPr>
    </w:p>
    <w:p w14:paraId="454526AF" w14:textId="77777777" w:rsidR="00202CB6" w:rsidRDefault="00202CB6" w:rsidP="00202CB6">
      <w:pPr>
        <w:rPr>
          <w:rFonts w:ascii="Arial" w:hAnsi="Arial" w:cs="Arial"/>
        </w:rPr>
      </w:pPr>
    </w:p>
    <w:p w14:paraId="49175716" w14:textId="77777777" w:rsidR="00654F5B" w:rsidRDefault="00654F5B" w:rsidP="00202CB6">
      <w:pPr>
        <w:rPr>
          <w:rFonts w:ascii="Arial" w:hAnsi="Arial" w:cs="Arial"/>
        </w:rPr>
      </w:pPr>
    </w:p>
    <w:p w14:paraId="5E558EB2" w14:textId="77777777" w:rsidR="00654F5B" w:rsidRDefault="00654F5B" w:rsidP="00202CB6">
      <w:pPr>
        <w:rPr>
          <w:rFonts w:ascii="Arial" w:hAnsi="Arial" w:cs="Arial"/>
        </w:rPr>
      </w:pPr>
    </w:p>
    <w:p w14:paraId="03C12E45" w14:textId="77777777" w:rsidR="00654F5B" w:rsidRDefault="00654F5B" w:rsidP="00202CB6">
      <w:pPr>
        <w:rPr>
          <w:rFonts w:ascii="Arial" w:hAnsi="Arial" w:cs="Arial"/>
        </w:rPr>
      </w:pPr>
    </w:p>
    <w:p w14:paraId="442BE8D0" w14:textId="77777777" w:rsidR="00654F5B" w:rsidRDefault="00654F5B" w:rsidP="00202CB6">
      <w:pPr>
        <w:rPr>
          <w:rFonts w:ascii="Arial" w:hAnsi="Arial" w:cs="Arial"/>
        </w:rPr>
      </w:pPr>
    </w:p>
    <w:p w14:paraId="0951B459" w14:textId="77777777" w:rsidR="00654F5B" w:rsidRDefault="00654F5B" w:rsidP="00202CB6">
      <w:pPr>
        <w:rPr>
          <w:rFonts w:ascii="Arial" w:hAnsi="Arial" w:cs="Arial"/>
        </w:rPr>
      </w:pPr>
    </w:p>
    <w:p w14:paraId="4F7CBEB5" w14:textId="2E97C556" w:rsidR="00654F5B" w:rsidRDefault="00654F5B" w:rsidP="00202CB6">
      <w:pPr>
        <w:numPr>
          <w:ilvl w:val="0"/>
          <w:numId w:val="2"/>
        </w:numPr>
        <w:rPr>
          <w:rFonts w:ascii="Arial" w:hAnsi="Arial" w:cs="Arial"/>
        </w:rPr>
      </w:pPr>
      <w:r w:rsidRPr="00654F5B">
        <w:rPr>
          <w:rFonts w:ascii="Arial" w:hAnsi="Arial" w:cs="Arial"/>
        </w:rPr>
        <w:t xml:space="preserve">Please specify the coach's involvement in the organization or initiation of programs and </w:t>
      </w:r>
      <w:proofErr w:type="gramStart"/>
      <w:r w:rsidRPr="00654F5B">
        <w:rPr>
          <w:rFonts w:ascii="Arial" w:hAnsi="Arial" w:cs="Arial"/>
        </w:rPr>
        <w:t>or</w:t>
      </w:r>
      <w:proofErr w:type="gramEnd"/>
      <w:r w:rsidRPr="00654F5B">
        <w:rPr>
          <w:rFonts w:ascii="Arial" w:hAnsi="Arial" w:cs="Arial"/>
        </w:rPr>
        <w:t xml:space="preserve"> competitions including sport committees, boards and or/associations within the </w:t>
      </w:r>
      <w:r>
        <w:rPr>
          <w:rFonts w:ascii="Arial" w:hAnsi="Arial" w:cs="Arial"/>
        </w:rPr>
        <w:t>past year</w:t>
      </w:r>
      <w:r w:rsidR="00546D14">
        <w:rPr>
          <w:rFonts w:ascii="Arial" w:hAnsi="Arial" w:cs="Arial"/>
        </w:rPr>
        <w:t xml:space="preserve"> (202</w:t>
      </w:r>
      <w:r w:rsidR="00DA7AA3">
        <w:rPr>
          <w:rFonts w:ascii="Arial" w:hAnsi="Arial" w:cs="Arial"/>
        </w:rPr>
        <w:t>4</w:t>
      </w:r>
      <w:r w:rsidR="00546D14">
        <w:rPr>
          <w:rFonts w:ascii="Arial" w:hAnsi="Arial" w:cs="Arial"/>
        </w:rPr>
        <w:t>-202</w:t>
      </w:r>
      <w:r w:rsidR="00DA7AA3">
        <w:rPr>
          <w:rFonts w:ascii="Arial" w:hAnsi="Arial" w:cs="Arial"/>
        </w:rPr>
        <w:t>5</w:t>
      </w:r>
      <w:r w:rsidR="00546D14">
        <w:rPr>
          <w:rFonts w:ascii="Arial" w:hAnsi="Arial" w:cs="Arial"/>
        </w:rPr>
        <w:t xml:space="preserve"> season)</w:t>
      </w:r>
      <w:r w:rsidRPr="00654F5B">
        <w:rPr>
          <w:rFonts w:ascii="Arial" w:hAnsi="Arial" w:cs="Arial"/>
        </w:rPr>
        <w:t>. Provide the term of office and list the responsibilities of the coach.</w:t>
      </w:r>
    </w:p>
    <w:p w14:paraId="716ADC30" w14:textId="77777777" w:rsidR="00654F5B" w:rsidRDefault="00654F5B" w:rsidP="00654F5B">
      <w:pPr>
        <w:rPr>
          <w:rFonts w:ascii="Arial" w:hAnsi="Arial" w:cs="Arial"/>
        </w:rPr>
      </w:pPr>
    </w:p>
    <w:p w14:paraId="058434CC" w14:textId="77777777" w:rsidR="00654F5B" w:rsidRDefault="00654F5B" w:rsidP="00654F5B">
      <w:pPr>
        <w:rPr>
          <w:rFonts w:ascii="Arial" w:hAnsi="Arial" w:cs="Arial"/>
        </w:rPr>
      </w:pPr>
    </w:p>
    <w:p w14:paraId="1EA6AF8F" w14:textId="77777777" w:rsidR="00654F5B" w:rsidRDefault="00654F5B" w:rsidP="00654F5B">
      <w:pPr>
        <w:rPr>
          <w:rFonts w:ascii="Arial" w:hAnsi="Arial" w:cs="Arial"/>
        </w:rPr>
      </w:pPr>
    </w:p>
    <w:p w14:paraId="39D19BE1" w14:textId="77777777" w:rsidR="00654F5B" w:rsidRDefault="00654F5B" w:rsidP="00654F5B">
      <w:pPr>
        <w:rPr>
          <w:rFonts w:ascii="Arial" w:hAnsi="Arial" w:cs="Arial"/>
        </w:rPr>
      </w:pPr>
    </w:p>
    <w:p w14:paraId="2FC611BB" w14:textId="77777777" w:rsidR="00654F5B" w:rsidRDefault="00654F5B" w:rsidP="00654F5B">
      <w:pPr>
        <w:rPr>
          <w:rFonts w:ascii="Arial" w:hAnsi="Arial" w:cs="Arial"/>
        </w:rPr>
      </w:pPr>
    </w:p>
    <w:p w14:paraId="73E373FB" w14:textId="77777777" w:rsidR="00654F5B" w:rsidRDefault="00654F5B" w:rsidP="00654F5B">
      <w:pPr>
        <w:rPr>
          <w:rFonts w:ascii="Arial" w:hAnsi="Arial" w:cs="Arial"/>
        </w:rPr>
      </w:pPr>
    </w:p>
    <w:p w14:paraId="35B9422E" w14:textId="77777777" w:rsidR="00654F5B" w:rsidRDefault="00654F5B" w:rsidP="00654F5B">
      <w:pPr>
        <w:rPr>
          <w:rFonts w:ascii="Arial" w:hAnsi="Arial" w:cs="Arial"/>
        </w:rPr>
      </w:pPr>
    </w:p>
    <w:p w14:paraId="0F102929" w14:textId="77777777" w:rsidR="00654F5B" w:rsidRDefault="00654F5B" w:rsidP="00654F5B">
      <w:pPr>
        <w:rPr>
          <w:rFonts w:ascii="Arial" w:hAnsi="Arial" w:cs="Arial"/>
        </w:rPr>
      </w:pPr>
    </w:p>
    <w:p w14:paraId="16B0AEE9" w14:textId="77777777" w:rsidR="00654F5B" w:rsidRDefault="00654F5B" w:rsidP="00654F5B">
      <w:pPr>
        <w:rPr>
          <w:rFonts w:ascii="Arial" w:hAnsi="Arial" w:cs="Arial"/>
        </w:rPr>
      </w:pPr>
    </w:p>
    <w:p w14:paraId="20ACF32D" w14:textId="77777777" w:rsidR="00654F5B" w:rsidRDefault="00654F5B" w:rsidP="00654F5B">
      <w:pPr>
        <w:rPr>
          <w:rFonts w:ascii="Arial" w:hAnsi="Arial" w:cs="Arial"/>
        </w:rPr>
      </w:pPr>
    </w:p>
    <w:p w14:paraId="7B53645E" w14:textId="77777777" w:rsidR="00654F5B" w:rsidRDefault="00654F5B" w:rsidP="00654F5B">
      <w:pPr>
        <w:rPr>
          <w:rFonts w:ascii="Arial" w:hAnsi="Arial" w:cs="Arial"/>
        </w:rPr>
      </w:pPr>
    </w:p>
    <w:p w14:paraId="7B3AC829" w14:textId="77777777" w:rsidR="00654F5B" w:rsidRDefault="00654F5B" w:rsidP="00654F5B">
      <w:pPr>
        <w:rPr>
          <w:rFonts w:ascii="Arial" w:hAnsi="Arial" w:cs="Arial"/>
        </w:rPr>
      </w:pPr>
    </w:p>
    <w:p w14:paraId="29041661" w14:textId="77777777" w:rsidR="00654F5B" w:rsidRDefault="00654F5B" w:rsidP="00654F5B">
      <w:pPr>
        <w:rPr>
          <w:rFonts w:ascii="Arial" w:hAnsi="Arial" w:cs="Arial"/>
        </w:rPr>
      </w:pPr>
    </w:p>
    <w:p w14:paraId="2228E77D" w14:textId="77777777" w:rsidR="00654F5B" w:rsidRDefault="00654F5B" w:rsidP="00654F5B">
      <w:pPr>
        <w:rPr>
          <w:rFonts w:ascii="Arial" w:hAnsi="Arial" w:cs="Arial"/>
        </w:rPr>
      </w:pPr>
    </w:p>
    <w:p w14:paraId="022256C4" w14:textId="77777777" w:rsidR="00654F5B" w:rsidRDefault="00654F5B" w:rsidP="00654F5B">
      <w:pPr>
        <w:rPr>
          <w:rFonts w:ascii="Arial" w:hAnsi="Arial" w:cs="Arial"/>
        </w:rPr>
      </w:pPr>
    </w:p>
    <w:p w14:paraId="65953728" w14:textId="77777777" w:rsidR="00654F5B" w:rsidRDefault="00654F5B" w:rsidP="00654F5B">
      <w:pPr>
        <w:rPr>
          <w:rFonts w:ascii="Arial" w:hAnsi="Arial" w:cs="Arial"/>
        </w:rPr>
      </w:pPr>
    </w:p>
    <w:p w14:paraId="32173190" w14:textId="77777777" w:rsidR="00654F5B" w:rsidRDefault="00654F5B" w:rsidP="00654F5B">
      <w:pPr>
        <w:rPr>
          <w:rFonts w:ascii="Arial" w:hAnsi="Arial" w:cs="Arial"/>
        </w:rPr>
      </w:pPr>
    </w:p>
    <w:p w14:paraId="152E5A23" w14:textId="77777777" w:rsidR="00654F5B" w:rsidRDefault="00654F5B" w:rsidP="00654F5B">
      <w:pPr>
        <w:rPr>
          <w:rFonts w:ascii="Arial" w:hAnsi="Arial" w:cs="Arial"/>
        </w:rPr>
      </w:pPr>
    </w:p>
    <w:p w14:paraId="1AB7B956" w14:textId="77777777" w:rsidR="00654F5B" w:rsidRDefault="00654F5B" w:rsidP="00654F5B">
      <w:pPr>
        <w:rPr>
          <w:rFonts w:ascii="Arial" w:hAnsi="Arial" w:cs="Arial"/>
        </w:rPr>
      </w:pPr>
    </w:p>
    <w:p w14:paraId="67B7BF0B" w14:textId="77777777" w:rsidR="00654F5B" w:rsidRDefault="00654F5B" w:rsidP="00654F5B">
      <w:pPr>
        <w:rPr>
          <w:rFonts w:ascii="Arial" w:hAnsi="Arial" w:cs="Arial"/>
        </w:rPr>
      </w:pPr>
    </w:p>
    <w:p w14:paraId="32924F60" w14:textId="77777777" w:rsidR="00654F5B" w:rsidRDefault="00654F5B" w:rsidP="00654F5B">
      <w:pPr>
        <w:rPr>
          <w:rFonts w:ascii="Arial" w:hAnsi="Arial" w:cs="Arial"/>
        </w:rPr>
      </w:pPr>
    </w:p>
    <w:p w14:paraId="27B261F7" w14:textId="77777777" w:rsidR="00654F5B" w:rsidRDefault="00654F5B" w:rsidP="00654F5B">
      <w:pPr>
        <w:rPr>
          <w:rFonts w:ascii="Arial" w:hAnsi="Arial" w:cs="Arial"/>
        </w:rPr>
      </w:pPr>
    </w:p>
    <w:p w14:paraId="1E7427D1" w14:textId="77777777" w:rsidR="00654F5B" w:rsidRDefault="00654F5B" w:rsidP="00654F5B">
      <w:pPr>
        <w:rPr>
          <w:rFonts w:ascii="Arial" w:hAnsi="Arial" w:cs="Arial"/>
        </w:rPr>
      </w:pPr>
    </w:p>
    <w:p w14:paraId="5E43D81B" w14:textId="2DC090B8" w:rsidR="00202CB6" w:rsidRPr="00202CB6" w:rsidRDefault="00202CB6" w:rsidP="00202CB6">
      <w:pPr>
        <w:numPr>
          <w:ilvl w:val="0"/>
          <w:numId w:val="2"/>
        </w:numPr>
        <w:rPr>
          <w:rFonts w:ascii="Arial" w:hAnsi="Arial" w:cs="Arial"/>
        </w:rPr>
      </w:pPr>
      <w:r w:rsidRPr="00202CB6">
        <w:rPr>
          <w:rFonts w:ascii="Arial" w:hAnsi="Arial" w:cs="Arial"/>
        </w:rPr>
        <w:lastRenderedPageBreak/>
        <w:t>What is the future potential of this individual as a Special Olympics coach? Please provides specific examples that give you confidence in their ability to create a lasting impact at Special Olympics.</w:t>
      </w:r>
    </w:p>
    <w:p w14:paraId="74C4B54B" w14:textId="77777777" w:rsidR="00AD71BF" w:rsidRDefault="00AD71BF" w:rsidP="00AD71BF">
      <w:pPr>
        <w:rPr>
          <w:rFonts w:ascii="Arial" w:hAnsi="Arial" w:cs="Arial"/>
        </w:rPr>
      </w:pPr>
    </w:p>
    <w:p w14:paraId="7CFC6B51" w14:textId="77777777" w:rsidR="00AD71BF" w:rsidRDefault="00AD71BF" w:rsidP="00AD71BF">
      <w:pPr>
        <w:rPr>
          <w:rFonts w:ascii="Arial" w:hAnsi="Arial" w:cs="Arial"/>
        </w:rPr>
      </w:pPr>
    </w:p>
    <w:p w14:paraId="0048D095" w14:textId="77777777" w:rsidR="00AD71BF" w:rsidRDefault="00AD71BF" w:rsidP="00AD71BF">
      <w:pPr>
        <w:rPr>
          <w:rFonts w:ascii="Arial" w:hAnsi="Arial" w:cs="Arial"/>
        </w:rPr>
      </w:pPr>
    </w:p>
    <w:p w14:paraId="540D6DB5" w14:textId="77777777" w:rsidR="00AD71BF" w:rsidRDefault="00AD71BF" w:rsidP="00AD71BF">
      <w:pPr>
        <w:rPr>
          <w:rFonts w:ascii="Arial" w:hAnsi="Arial" w:cs="Arial"/>
        </w:rPr>
      </w:pPr>
    </w:p>
    <w:p w14:paraId="22575C50" w14:textId="77777777" w:rsidR="00AD71BF" w:rsidRDefault="00AD71BF" w:rsidP="00AD71BF">
      <w:pPr>
        <w:rPr>
          <w:rFonts w:ascii="Arial" w:hAnsi="Arial" w:cs="Arial"/>
        </w:rPr>
      </w:pPr>
    </w:p>
    <w:p w14:paraId="38ED3296" w14:textId="77777777" w:rsidR="00AD71BF" w:rsidRDefault="00AD71BF" w:rsidP="00AD71BF">
      <w:pPr>
        <w:rPr>
          <w:rFonts w:ascii="Arial" w:hAnsi="Arial" w:cs="Arial"/>
        </w:rPr>
      </w:pPr>
    </w:p>
    <w:p w14:paraId="53C9B1D6" w14:textId="77777777" w:rsidR="00AD71BF" w:rsidRDefault="00AD71BF" w:rsidP="00AD71BF">
      <w:pPr>
        <w:rPr>
          <w:rFonts w:ascii="Arial" w:hAnsi="Arial" w:cs="Arial"/>
        </w:rPr>
      </w:pPr>
    </w:p>
    <w:p w14:paraId="63D88F63" w14:textId="77777777" w:rsidR="00AD71BF" w:rsidRDefault="00AD71BF" w:rsidP="00AD71BF">
      <w:pPr>
        <w:rPr>
          <w:rFonts w:ascii="Arial" w:hAnsi="Arial" w:cs="Arial"/>
        </w:rPr>
      </w:pPr>
    </w:p>
    <w:p w14:paraId="0B44E2AE" w14:textId="77777777" w:rsidR="00AD71BF" w:rsidRDefault="00AD71BF" w:rsidP="00AD71BF">
      <w:pPr>
        <w:rPr>
          <w:rFonts w:ascii="Arial" w:hAnsi="Arial" w:cs="Arial"/>
        </w:rPr>
      </w:pPr>
    </w:p>
    <w:p w14:paraId="0B00D814" w14:textId="77777777" w:rsidR="00AD71BF" w:rsidRDefault="00AD71BF" w:rsidP="00AD71BF">
      <w:pPr>
        <w:rPr>
          <w:rFonts w:ascii="Arial" w:hAnsi="Arial" w:cs="Arial"/>
        </w:rPr>
      </w:pPr>
    </w:p>
    <w:p w14:paraId="317B74E7" w14:textId="77777777" w:rsidR="00AD71BF" w:rsidRDefault="00AD71BF" w:rsidP="00AD71BF">
      <w:pPr>
        <w:rPr>
          <w:rFonts w:ascii="Arial" w:hAnsi="Arial" w:cs="Arial"/>
        </w:rPr>
      </w:pPr>
    </w:p>
    <w:p w14:paraId="0D2C26A0" w14:textId="77777777" w:rsidR="00AD71BF" w:rsidRDefault="00AD71BF" w:rsidP="00AD71BF">
      <w:pPr>
        <w:rPr>
          <w:rFonts w:ascii="Arial" w:hAnsi="Arial" w:cs="Arial"/>
        </w:rPr>
      </w:pPr>
    </w:p>
    <w:p w14:paraId="4B6F65D1" w14:textId="2C19DD7D" w:rsidR="006F5E2A" w:rsidRPr="003B1D94" w:rsidRDefault="003B1D94" w:rsidP="006F5E2A">
      <w:pPr>
        <w:numPr>
          <w:ilvl w:val="0"/>
          <w:numId w:val="2"/>
        </w:numPr>
        <w:rPr>
          <w:rFonts w:ascii="Arial" w:hAnsi="Arial" w:cs="Arial"/>
        </w:rPr>
      </w:pPr>
      <w:r w:rsidRPr="003B1D94">
        <w:rPr>
          <w:rFonts w:ascii="Arial" w:hAnsi="Arial" w:cs="Arial"/>
        </w:rPr>
        <w:t xml:space="preserve">How has the coach's athlete(s)/team(s) demonstrated improvement within the </w:t>
      </w:r>
      <w:r w:rsidR="00DA7AA3">
        <w:rPr>
          <w:rFonts w:ascii="Arial" w:hAnsi="Arial" w:cs="Arial"/>
        </w:rPr>
        <w:t xml:space="preserve">2024-2025 </w:t>
      </w:r>
      <w:r w:rsidRPr="003B1D94">
        <w:rPr>
          <w:rFonts w:ascii="Arial" w:hAnsi="Arial" w:cs="Arial"/>
        </w:rPr>
        <w:t>season(s)? Provide specific examples of athlete/team improvement and achievement of goals.</w:t>
      </w:r>
    </w:p>
    <w:p w14:paraId="0BA1EDC7" w14:textId="77777777" w:rsidR="006F5E2A" w:rsidRDefault="006F5E2A" w:rsidP="006F5E2A">
      <w:pPr>
        <w:rPr>
          <w:rFonts w:ascii="Arial" w:hAnsi="Arial" w:cs="Arial"/>
        </w:rPr>
      </w:pPr>
    </w:p>
    <w:p w14:paraId="5E2B9F84" w14:textId="77777777" w:rsidR="006F5E2A" w:rsidRDefault="006F5E2A" w:rsidP="006F5E2A">
      <w:pPr>
        <w:rPr>
          <w:rFonts w:ascii="Arial" w:hAnsi="Arial" w:cs="Arial"/>
        </w:rPr>
      </w:pPr>
    </w:p>
    <w:p w14:paraId="4A937BF2" w14:textId="77777777" w:rsidR="006F5E2A" w:rsidRDefault="006F5E2A" w:rsidP="006F5E2A">
      <w:pPr>
        <w:rPr>
          <w:rFonts w:ascii="Arial" w:hAnsi="Arial" w:cs="Arial"/>
        </w:rPr>
      </w:pPr>
    </w:p>
    <w:p w14:paraId="1706C976" w14:textId="77777777" w:rsidR="006F5E2A" w:rsidRDefault="006F5E2A" w:rsidP="006F5E2A">
      <w:pPr>
        <w:rPr>
          <w:rFonts w:ascii="Arial" w:hAnsi="Arial" w:cs="Arial"/>
        </w:rPr>
      </w:pPr>
    </w:p>
    <w:p w14:paraId="7A6B5F79" w14:textId="77777777" w:rsidR="006F5E2A" w:rsidRDefault="006F5E2A" w:rsidP="006F5E2A">
      <w:pPr>
        <w:rPr>
          <w:rFonts w:ascii="Arial" w:hAnsi="Arial" w:cs="Arial"/>
        </w:rPr>
      </w:pPr>
    </w:p>
    <w:p w14:paraId="043A9A39" w14:textId="77777777" w:rsidR="006F5E2A" w:rsidRDefault="006F5E2A" w:rsidP="006F5E2A">
      <w:pPr>
        <w:rPr>
          <w:rFonts w:ascii="Arial" w:hAnsi="Arial" w:cs="Arial"/>
        </w:rPr>
      </w:pPr>
    </w:p>
    <w:p w14:paraId="573B3A86" w14:textId="77777777" w:rsidR="006F5E2A" w:rsidRDefault="006F5E2A" w:rsidP="006F5E2A">
      <w:pPr>
        <w:rPr>
          <w:rFonts w:ascii="Arial" w:hAnsi="Arial" w:cs="Arial"/>
        </w:rPr>
      </w:pPr>
    </w:p>
    <w:p w14:paraId="1640FAE7" w14:textId="77777777" w:rsidR="00B5522D" w:rsidRDefault="00B5522D" w:rsidP="006F5E2A">
      <w:pPr>
        <w:rPr>
          <w:rFonts w:ascii="Arial" w:hAnsi="Arial" w:cs="Arial"/>
        </w:rPr>
      </w:pPr>
    </w:p>
    <w:p w14:paraId="55E629B0" w14:textId="77777777" w:rsidR="00B5522D" w:rsidRDefault="00B5522D" w:rsidP="006F5E2A">
      <w:pPr>
        <w:rPr>
          <w:rFonts w:ascii="Arial" w:hAnsi="Arial" w:cs="Arial"/>
        </w:rPr>
      </w:pPr>
    </w:p>
    <w:p w14:paraId="79DA207F" w14:textId="77777777" w:rsidR="006F5E2A" w:rsidRDefault="006F5E2A" w:rsidP="006F5E2A">
      <w:pPr>
        <w:rPr>
          <w:rFonts w:ascii="Arial" w:hAnsi="Arial" w:cs="Arial"/>
        </w:rPr>
      </w:pPr>
    </w:p>
    <w:p w14:paraId="401DA6FE" w14:textId="77777777" w:rsidR="001A5458" w:rsidRDefault="001A5458" w:rsidP="006F5E2A">
      <w:pPr>
        <w:rPr>
          <w:rFonts w:ascii="Arial" w:hAnsi="Arial" w:cs="Arial"/>
        </w:rPr>
      </w:pPr>
    </w:p>
    <w:p w14:paraId="4C9C25AE" w14:textId="77777777" w:rsidR="006F5E2A" w:rsidRDefault="006F5E2A" w:rsidP="006F5E2A">
      <w:pPr>
        <w:rPr>
          <w:rFonts w:ascii="Arial" w:hAnsi="Arial" w:cs="Arial"/>
        </w:rPr>
      </w:pPr>
    </w:p>
    <w:p w14:paraId="1D5E6206" w14:textId="07075A28" w:rsidR="006F5E2A" w:rsidRDefault="00960E60" w:rsidP="00C01E62">
      <w:pPr>
        <w:numPr>
          <w:ilvl w:val="0"/>
          <w:numId w:val="2"/>
        </w:numPr>
        <w:rPr>
          <w:rFonts w:ascii="Arial" w:hAnsi="Arial" w:cs="Arial"/>
        </w:rPr>
      </w:pPr>
      <w:r>
        <w:rPr>
          <w:rFonts w:ascii="Arial" w:hAnsi="Arial" w:cs="Arial"/>
        </w:rPr>
        <w:t xml:space="preserve">Please provide an example of how the coach has been a positive role model for their athlete(s) and other coaches. </w:t>
      </w:r>
    </w:p>
    <w:p w14:paraId="48E3438A" w14:textId="77777777" w:rsidR="00C01E62" w:rsidRDefault="00C01E62" w:rsidP="00C01E62">
      <w:pPr>
        <w:rPr>
          <w:rFonts w:ascii="Arial" w:hAnsi="Arial" w:cs="Arial"/>
        </w:rPr>
      </w:pPr>
    </w:p>
    <w:p w14:paraId="51A2EA49" w14:textId="77777777" w:rsidR="00C01E62" w:rsidRDefault="00C01E62" w:rsidP="00C01E62">
      <w:pPr>
        <w:rPr>
          <w:rFonts w:ascii="Arial" w:hAnsi="Arial" w:cs="Arial"/>
        </w:rPr>
      </w:pPr>
    </w:p>
    <w:p w14:paraId="7202D499" w14:textId="77777777" w:rsidR="00C01E62" w:rsidRDefault="00C01E62" w:rsidP="00C01E62">
      <w:pPr>
        <w:rPr>
          <w:rFonts w:ascii="Arial" w:hAnsi="Arial" w:cs="Arial"/>
        </w:rPr>
      </w:pPr>
    </w:p>
    <w:p w14:paraId="71A2E8DD" w14:textId="77777777" w:rsidR="00C01E62" w:rsidRDefault="00C01E62" w:rsidP="00C01E62">
      <w:pPr>
        <w:rPr>
          <w:rFonts w:ascii="Arial" w:hAnsi="Arial" w:cs="Arial"/>
        </w:rPr>
      </w:pPr>
    </w:p>
    <w:p w14:paraId="11CC6D16" w14:textId="77777777" w:rsidR="00C01E62" w:rsidRDefault="00C01E62" w:rsidP="00C01E62">
      <w:pPr>
        <w:rPr>
          <w:rFonts w:ascii="Arial" w:hAnsi="Arial" w:cs="Arial"/>
        </w:rPr>
      </w:pPr>
    </w:p>
    <w:p w14:paraId="6A818FC6" w14:textId="77777777" w:rsidR="00C01E62" w:rsidRDefault="00C01E62" w:rsidP="00C01E62">
      <w:pPr>
        <w:rPr>
          <w:rFonts w:ascii="Arial" w:hAnsi="Arial" w:cs="Arial"/>
        </w:rPr>
      </w:pPr>
    </w:p>
    <w:p w14:paraId="07759445" w14:textId="77777777" w:rsidR="00C01E62" w:rsidRDefault="00C01E62" w:rsidP="00C01E62">
      <w:pPr>
        <w:rPr>
          <w:rFonts w:ascii="Arial" w:hAnsi="Arial" w:cs="Arial"/>
        </w:rPr>
      </w:pPr>
    </w:p>
    <w:p w14:paraId="44C5DFC7" w14:textId="77777777" w:rsidR="00C01E62" w:rsidRDefault="00C01E62" w:rsidP="00C01E62">
      <w:pPr>
        <w:rPr>
          <w:rFonts w:ascii="Arial" w:hAnsi="Arial" w:cs="Arial"/>
        </w:rPr>
      </w:pPr>
    </w:p>
    <w:p w14:paraId="76269E6C" w14:textId="77777777" w:rsidR="00C01E62" w:rsidRDefault="00C01E62" w:rsidP="00C01E62">
      <w:pPr>
        <w:rPr>
          <w:rFonts w:ascii="Arial" w:hAnsi="Arial" w:cs="Arial"/>
        </w:rPr>
      </w:pPr>
    </w:p>
    <w:p w14:paraId="429879DD" w14:textId="77777777" w:rsidR="00C01E62" w:rsidRDefault="00C01E62" w:rsidP="00C01E62">
      <w:pPr>
        <w:rPr>
          <w:rFonts w:ascii="Arial" w:hAnsi="Arial" w:cs="Arial"/>
        </w:rPr>
      </w:pPr>
    </w:p>
    <w:p w14:paraId="6E87EB06" w14:textId="77777777" w:rsidR="001A5458" w:rsidRDefault="001A5458" w:rsidP="00BD2B61">
      <w:pPr>
        <w:rPr>
          <w:rFonts w:ascii="Arial" w:hAnsi="Arial" w:cs="Arial"/>
        </w:rPr>
      </w:pPr>
    </w:p>
    <w:p w14:paraId="6F5039EA" w14:textId="77777777" w:rsidR="001A5458" w:rsidRDefault="001A5458" w:rsidP="00BD2B61">
      <w:pPr>
        <w:rPr>
          <w:rFonts w:ascii="Arial" w:hAnsi="Arial" w:cs="Arial"/>
        </w:rPr>
      </w:pPr>
    </w:p>
    <w:p w14:paraId="73CAC635" w14:textId="77777777" w:rsidR="001A5458" w:rsidRDefault="001A5458" w:rsidP="00BD2B61">
      <w:pPr>
        <w:rPr>
          <w:rFonts w:ascii="Arial" w:hAnsi="Arial" w:cs="Arial"/>
        </w:rPr>
      </w:pPr>
    </w:p>
    <w:p w14:paraId="64ACEB37" w14:textId="77777777" w:rsidR="001A5458" w:rsidRDefault="001A5458" w:rsidP="00BD2B61">
      <w:pPr>
        <w:rPr>
          <w:rFonts w:ascii="Arial" w:hAnsi="Arial" w:cs="Arial"/>
        </w:rPr>
      </w:pPr>
    </w:p>
    <w:p w14:paraId="58C8946A" w14:textId="77777777" w:rsidR="00BD2B61" w:rsidRPr="00BD2B61" w:rsidRDefault="00BD2B61" w:rsidP="00BD2B61">
      <w:pPr>
        <w:rPr>
          <w:rFonts w:ascii="Arial" w:hAnsi="Arial" w:cs="Arial"/>
          <w:b/>
        </w:rPr>
      </w:pPr>
      <w:r w:rsidRPr="00BD2B61">
        <w:rPr>
          <w:rFonts w:ascii="Arial" w:hAnsi="Arial" w:cs="Arial"/>
          <w:b/>
        </w:rPr>
        <w:lastRenderedPageBreak/>
        <w:t>References:</w:t>
      </w:r>
    </w:p>
    <w:p w14:paraId="21F294E1" w14:textId="77777777" w:rsidR="00BD2B61" w:rsidRDefault="00BD2B61" w:rsidP="00BD2B61">
      <w:pPr>
        <w:rPr>
          <w:rFonts w:ascii="Arial" w:hAnsi="Arial" w:cs="Arial"/>
        </w:rPr>
      </w:pPr>
    </w:p>
    <w:p w14:paraId="72464491" w14:textId="77777777" w:rsidR="00BD2B61" w:rsidRDefault="00BD2B61" w:rsidP="00BD2B61">
      <w:pPr>
        <w:rPr>
          <w:rFonts w:ascii="Arial" w:hAnsi="Arial" w:cs="Arial"/>
        </w:rPr>
      </w:pPr>
      <w:r>
        <w:rPr>
          <w:rFonts w:ascii="Arial" w:hAnsi="Arial" w:cs="Arial"/>
        </w:rPr>
        <w:t>Name:</w:t>
      </w:r>
    </w:p>
    <w:p w14:paraId="0CC15DCC" w14:textId="77777777" w:rsidR="00BD2B61" w:rsidRDefault="00BD2B61" w:rsidP="00BD2B61">
      <w:pPr>
        <w:rPr>
          <w:rFonts w:ascii="Arial" w:hAnsi="Arial" w:cs="Arial"/>
        </w:rPr>
      </w:pPr>
      <w:r>
        <w:rPr>
          <w:rFonts w:ascii="Arial" w:hAnsi="Arial" w:cs="Arial"/>
        </w:rPr>
        <w:t xml:space="preserve">Relationship </w:t>
      </w:r>
      <w:proofErr w:type="gramStart"/>
      <w:r>
        <w:rPr>
          <w:rFonts w:ascii="Arial" w:hAnsi="Arial" w:cs="Arial"/>
        </w:rPr>
        <w:t>to</w:t>
      </w:r>
      <w:proofErr w:type="gramEnd"/>
      <w:r>
        <w:rPr>
          <w:rFonts w:ascii="Arial" w:hAnsi="Arial" w:cs="Arial"/>
        </w:rPr>
        <w:t xml:space="preserve"> </w:t>
      </w:r>
      <w:r w:rsidR="006F5E2A">
        <w:rPr>
          <w:rFonts w:ascii="Arial" w:hAnsi="Arial" w:cs="Arial"/>
        </w:rPr>
        <w:t>Coach</w:t>
      </w:r>
      <w:r>
        <w:rPr>
          <w:rFonts w:ascii="Arial" w:hAnsi="Arial" w:cs="Arial"/>
        </w:rPr>
        <w:t>:</w:t>
      </w:r>
    </w:p>
    <w:p w14:paraId="71381CF8" w14:textId="77777777" w:rsidR="00BD2B61" w:rsidRDefault="00BD2B61" w:rsidP="00BD2B61">
      <w:pPr>
        <w:rPr>
          <w:rFonts w:ascii="Arial" w:hAnsi="Arial" w:cs="Arial"/>
        </w:rPr>
      </w:pPr>
      <w:r>
        <w:rPr>
          <w:rFonts w:ascii="Arial" w:hAnsi="Arial" w:cs="Arial"/>
        </w:rPr>
        <w:t>Email Address:</w:t>
      </w:r>
    </w:p>
    <w:p w14:paraId="10BC4956" w14:textId="77777777" w:rsidR="00BD2B61" w:rsidRDefault="00BD2B61" w:rsidP="00BD2B61">
      <w:pPr>
        <w:rPr>
          <w:rFonts w:ascii="Arial" w:hAnsi="Arial" w:cs="Arial"/>
        </w:rPr>
      </w:pPr>
      <w:r>
        <w:rPr>
          <w:rFonts w:ascii="Arial" w:hAnsi="Arial" w:cs="Arial"/>
        </w:rPr>
        <w:t>Phone Number:</w:t>
      </w:r>
    </w:p>
    <w:p w14:paraId="225629CE" w14:textId="77777777" w:rsidR="00BD2B61" w:rsidRDefault="00BD2B61" w:rsidP="00BD2B61">
      <w:pPr>
        <w:rPr>
          <w:rFonts w:ascii="Arial" w:hAnsi="Arial" w:cs="Arial"/>
        </w:rPr>
      </w:pPr>
    </w:p>
    <w:p w14:paraId="5E8E9B33" w14:textId="77777777" w:rsidR="00BD2B61" w:rsidRDefault="00BD2B61" w:rsidP="00BD2B61">
      <w:pPr>
        <w:rPr>
          <w:rFonts w:ascii="Arial" w:hAnsi="Arial" w:cs="Arial"/>
        </w:rPr>
      </w:pPr>
      <w:r>
        <w:rPr>
          <w:rFonts w:ascii="Arial" w:hAnsi="Arial" w:cs="Arial"/>
        </w:rPr>
        <w:t>Name:</w:t>
      </w:r>
    </w:p>
    <w:p w14:paraId="1FE4EBCA" w14:textId="77777777" w:rsidR="00BD2B61" w:rsidRDefault="00BD2B61" w:rsidP="00BD2B61">
      <w:pPr>
        <w:rPr>
          <w:rFonts w:ascii="Arial" w:hAnsi="Arial" w:cs="Arial"/>
        </w:rPr>
      </w:pPr>
      <w:r>
        <w:rPr>
          <w:rFonts w:ascii="Arial" w:hAnsi="Arial" w:cs="Arial"/>
        </w:rPr>
        <w:t xml:space="preserve">Relationship </w:t>
      </w:r>
      <w:proofErr w:type="gramStart"/>
      <w:r>
        <w:rPr>
          <w:rFonts w:ascii="Arial" w:hAnsi="Arial" w:cs="Arial"/>
        </w:rPr>
        <w:t>to</w:t>
      </w:r>
      <w:proofErr w:type="gramEnd"/>
      <w:r>
        <w:rPr>
          <w:rFonts w:ascii="Arial" w:hAnsi="Arial" w:cs="Arial"/>
        </w:rPr>
        <w:t xml:space="preserve"> </w:t>
      </w:r>
      <w:r w:rsidR="006F5E2A">
        <w:rPr>
          <w:rFonts w:ascii="Arial" w:hAnsi="Arial" w:cs="Arial"/>
        </w:rPr>
        <w:t>Coach</w:t>
      </w:r>
      <w:r>
        <w:rPr>
          <w:rFonts w:ascii="Arial" w:hAnsi="Arial" w:cs="Arial"/>
        </w:rPr>
        <w:t>:</w:t>
      </w:r>
    </w:p>
    <w:p w14:paraId="2C366C51" w14:textId="77777777" w:rsidR="00BD2B61" w:rsidRDefault="00BD2B61" w:rsidP="00BD2B61">
      <w:pPr>
        <w:rPr>
          <w:rFonts w:ascii="Arial" w:hAnsi="Arial" w:cs="Arial"/>
        </w:rPr>
      </w:pPr>
      <w:r>
        <w:rPr>
          <w:rFonts w:ascii="Arial" w:hAnsi="Arial" w:cs="Arial"/>
        </w:rPr>
        <w:t>Email Address:</w:t>
      </w:r>
    </w:p>
    <w:p w14:paraId="3EE6214A" w14:textId="77777777" w:rsidR="00BD2B61" w:rsidRDefault="00BD2B61" w:rsidP="00BD2B61">
      <w:pPr>
        <w:rPr>
          <w:rFonts w:ascii="Arial" w:hAnsi="Arial" w:cs="Arial"/>
        </w:rPr>
      </w:pPr>
      <w:r>
        <w:rPr>
          <w:rFonts w:ascii="Arial" w:hAnsi="Arial" w:cs="Arial"/>
        </w:rPr>
        <w:t>Phone Number:</w:t>
      </w:r>
    </w:p>
    <w:p w14:paraId="1D97E0C3" w14:textId="77777777" w:rsidR="00BD2B61" w:rsidRDefault="00BD2B61" w:rsidP="00BD2B61">
      <w:pPr>
        <w:rPr>
          <w:rFonts w:ascii="Arial" w:hAnsi="Arial" w:cs="Arial"/>
        </w:rPr>
      </w:pPr>
    </w:p>
    <w:p w14:paraId="66965A40" w14:textId="77777777" w:rsidR="00505579" w:rsidRDefault="00505579" w:rsidP="00505579">
      <w:pPr>
        <w:rPr>
          <w:rFonts w:ascii="Arial" w:hAnsi="Arial" w:cs="Arial"/>
          <w:b/>
        </w:rPr>
      </w:pPr>
      <w:r>
        <w:rPr>
          <w:rFonts w:ascii="Arial" w:hAnsi="Arial" w:cs="Arial"/>
          <w:b/>
        </w:rPr>
        <w:t xml:space="preserve">Endorsement by Local (Coordinator): </w:t>
      </w:r>
    </w:p>
    <w:p w14:paraId="3111390B" w14:textId="77777777" w:rsidR="00505579" w:rsidRDefault="00505579" w:rsidP="00505579">
      <w:pPr>
        <w:rPr>
          <w:rFonts w:ascii="Arial" w:hAnsi="Arial" w:cs="Arial"/>
        </w:rPr>
      </w:pPr>
      <w:r>
        <w:rPr>
          <w:rFonts w:ascii="Arial" w:hAnsi="Arial" w:cs="Arial"/>
        </w:rPr>
        <w:t xml:space="preserve">Name: </w:t>
      </w:r>
    </w:p>
    <w:p w14:paraId="7CC63522" w14:textId="77777777" w:rsidR="00BD2B61" w:rsidRDefault="00BD2B61" w:rsidP="00BD2B61">
      <w:pPr>
        <w:rPr>
          <w:rFonts w:ascii="Arial" w:hAnsi="Arial" w:cs="Arial"/>
        </w:rPr>
      </w:pPr>
    </w:p>
    <w:p w14:paraId="5AF146E5" w14:textId="77777777" w:rsidR="001E0DB3" w:rsidRDefault="001E0DB3" w:rsidP="001E0DB3">
      <w:pPr>
        <w:jc w:val="center"/>
        <w:rPr>
          <w:rFonts w:ascii="Arial" w:hAnsi="Arial" w:cs="Arial"/>
        </w:rPr>
      </w:pPr>
    </w:p>
    <w:p w14:paraId="7539AE9B" w14:textId="77777777" w:rsidR="001E0DB3" w:rsidRDefault="001E0DB3" w:rsidP="00DF1413">
      <w:pPr>
        <w:rPr>
          <w:rFonts w:ascii="Arial" w:hAnsi="Arial" w:cs="Arial"/>
        </w:rPr>
      </w:pPr>
    </w:p>
    <w:p w14:paraId="40EC7455" w14:textId="77777777" w:rsidR="00DF1413" w:rsidRDefault="00DF1413" w:rsidP="00DF1413">
      <w:pPr>
        <w:jc w:val="center"/>
        <w:rPr>
          <w:rFonts w:ascii="Arial" w:hAnsi="Arial" w:cs="Arial"/>
          <w:b/>
        </w:rPr>
      </w:pPr>
    </w:p>
    <w:p w14:paraId="4A37BCD1" w14:textId="77777777" w:rsidR="00DF1413" w:rsidRPr="00EA1115" w:rsidRDefault="00DF1413" w:rsidP="00DF1413">
      <w:pPr>
        <w:jc w:val="center"/>
        <w:rPr>
          <w:rFonts w:ascii="Arial" w:hAnsi="Arial" w:cs="Arial"/>
          <w:b/>
        </w:rPr>
      </w:pPr>
      <w:r w:rsidRPr="00EA1115">
        <w:rPr>
          <w:rFonts w:ascii="Arial" w:hAnsi="Arial" w:cs="Arial"/>
          <w:b/>
        </w:rPr>
        <w:t>**Prior to publicly announcing the award winners, the Local will be contacted to arrange an awards presentation for the successful nominee.</w:t>
      </w:r>
    </w:p>
    <w:p w14:paraId="575372E5" w14:textId="77777777" w:rsidR="001E0DB3" w:rsidRDefault="001E0DB3" w:rsidP="001E0DB3">
      <w:pPr>
        <w:jc w:val="center"/>
        <w:rPr>
          <w:rFonts w:ascii="Arial" w:hAnsi="Arial" w:cs="Arial"/>
        </w:rPr>
      </w:pPr>
    </w:p>
    <w:p w14:paraId="376B9448" w14:textId="77777777" w:rsidR="001E0DB3" w:rsidRDefault="001E0DB3" w:rsidP="001E0DB3">
      <w:pPr>
        <w:jc w:val="center"/>
        <w:rPr>
          <w:rFonts w:ascii="Arial" w:hAnsi="Arial" w:cs="Arial"/>
        </w:rPr>
      </w:pPr>
    </w:p>
    <w:p w14:paraId="352466DF" w14:textId="77777777" w:rsidR="001E0DB3" w:rsidRDefault="001E0DB3" w:rsidP="001E0DB3">
      <w:pPr>
        <w:jc w:val="center"/>
        <w:rPr>
          <w:rFonts w:ascii="Arial" w:hAnsi="Arial" w:cs="Arial"/>
        </w:rPr>
      </w:pPr>
    </w:p>
    <w:p w14:paraId="508B553F" w14:textId="77777777" w:rsidR="001E0DB3" w:rsidRDefault="001E0DB3" w:rsidP="0087783A">
      <w:pPr>
        <w:jc w:val="center"/>
        <w:rPr>
          <w:rFonts w:ascii="Arial" w:hAnsi="Arial" w:cs="Arial"/>
        </w:rPr>
      </w:pPr>
      <w:r>
        <w:rPr>
          <w:rFonts w:ascii="Arial" w:hAnsi="Arial" w:cs="Arial"/>
        </w:rPr>
        <w:t xml:space="preserve">Please submit completed nomination forms to </w:t>
      </w:r>
      <w:hyperlink r:id="rId13" w:history="1">
        <w:r w:rsidR="00622E14" w:rsidRPr="003C6A15">
          <w:rPr>
            <w:rStyle w:val="Hyperlink"/>
            <w:rFonts w:ascii="Arial" w:hAnsi="Arial" w:cs="Arial"/>
            <w:lang w:val="en-CA"/>
          </w:rPr>
          <w:t>awards@specialolympics.bc.ca</w:t>
        </w:r>
      </w:hyperlink>
      <w:r>
        <w:rPr>
          <w:rFonts w:ascii="Arial" w:hAnsi="Arial" w:cs="Arial"/>
        </w:rPr>
        <w:t xml:space="preserve"> or by mail to:</w:t>
      </w:r>
    </w:p>
    <w:p w14:paraId="0C5242BB" w14:textId="77777777" w:rsidR="00C87740" w:rsidRDefault="00C87740" w:rsidP="001E0DB3">
      <w:pPr>
        <w:jc w:val="center"/>
        <w:rPr>
          <w:rFonts w:ascii="Arial" w:hAnsi="Arial" w:cs="Arial"/>
        </w:rPr>
      </w:pPr>
    </w:p>
    <w:p w14:paraId="4AD6C88A" w14:textId="77777777" w:rsidR="00622E14" w:rsidRDefault="00622E14" w:rsidP="00622E14">
      <w:pPr>
        <w:jc w:val="center"/>
        <w:rPr>
          <w:rFonts w:ascii="Arial" w:hAnsi="Arial" w:cs="Arial"/>
        </w:rPr>
      </w:pPr>
      <w:r>
        <w:rPr>
          <w:rFonts w:ascii="Arial" w:hAnsi="Arial" w:cs="Arial"/>
        </w:rPr>
        <w:t>ATTN: Awards Committee</w:t>
      </w:r>
    </w:p>
    <w:p w14:paraId="2CD83059" w14:textId="77777777" w:rsidR="00622E14" w:rsidRDefault="00622E14" w:rsidP="00622E14">
      <w:pPr>
        <w:jc w:val="center"/>
        <w:rPr>
          <w:rFonts w:ascii="Arial" w:hAnsi="Arial" w:cs="Arial"/>
        </w:rPr>
      </w:pPr>
      <w:r>
        <w:rPr>
          <w:rFonts w:ascii="Arial" w:hAnsi="Arial" w:cs="Arial"/>
        </w:rPr>
        <w:t>210 – 3701 Hastings St., Burnaby BC</w:t>
      </w:r>
    </w:p>
    <w:p w14:paraId="7CC3947B" w14:textId="77777777" w:rsidR="00622E14" w:rsidRDefault="00622E14" w:rsidP="00622E14">
      <w:pPr>
        <w:jc w:val="center"/>
        <w:rPr>
          <w:rFonts w:ascii="Arial" w:hAnsi="Arial" w:cs="Arial"/>
        </w:rPr>
      </w:pPr>
      <w:r>
        <w:rPr>
          <w:rFonts w:ascii="Arial" w:hAnsi="Arial" w:cs="Arial"/>
        </w:rPr>
        <w:t>V</w:t>
      </w:r>
      <w:r w:rsidR="009973E7">
        <w:rPr>
          <w:rFonts w:ascii="Arial" w:hAnsi="Arial" w:cs="Arial"/>
        </w:rPr>
        <w:t>5</w:t>
      </w:r>
      <w:r>
        <w:rPr>
          <w:rFonts w:ascii="Arial" w:hAnsi="Arial" w:cs="Arial"/>
        </w:rPr>
        <w:t>C 2H6</w:t>
      </w:r>
    </w:p>
    <w:p w14:paraId="76241DD4" w14:textId="77777777" w:rsidR="001E0DB3" w:rsidRDefault="001E0DB3" w:rsidP="001E0DB3">
      <w:pPr>
        <w:jc w:val="center"/>
        <w:rPr>
          <w:rFonts w:ascii="Arial" w:hAnsi="Arial" w:cs="Arial"/>
        </w:rPr>
      </w:pPr>
    </w:p>
    <w:p w14:paraId="629944A0" w14:textId="77777777" w:rsidR="001E0DB3" w:rsidRDefault="001E0DB3" w:rsidP="001E0DB3">
      <w:pPr>
        <w:jc w:val="center"/>
        <w:rPr>
          <w:rFonts w:ascii="Arial" w:hAnsi="Arial" w:cs="Arial"/>
          <w:b/>
        </w:rPr>
      </w:pPr>
    </w:p>
    <w:p w14:paraId="2CEA9CA5" w14:textId="77777777" w:rsidR="00DF1413" w:rsidRDefault="00DF1413" w:rsidP="001E0DB3">
      <w:pPr>
        <w:jc w:val="center"/>
        <w:rPr>
          <w:rFonts w:ascii="Arial" w:hAnsi="Arial" w:cs="Arial"/>
          <w:b/>
          <w:sz w:val="32"/>
          <w:szCs w:val="32"/>
          <w:u w:val="single"/>
        </w:rPr>
      </w:pPr>
    </w:p>
    <w:p w14:paraId="3F883CB5" w14:textId="5CF9DDE3" w:rsidR="0050125E" w:rsidRPr="00DF1413" w:rsidRDefault="001E0DB3" w:rsidP="00DF1413">
      <w:pPr>
        <w:jc w:val="center"/>
        <w:rPr>
          <w:rFonts w:ascii="Arial" w:hAnsi="Arial" w:cs="Arial"/>
          <w:sz w:val="32"/>
          <w:szCs w:val="32"/>
          <w:u w:val="single"/>
        </w:rPr>
      </w:pPr>
      <w:r w:rsidRPr="00905675">
        <w:rPr>
          <w:rFonts w:ascii="Arial" w:hAnsi="Arial" w:cs="Arial"/>
          <w:b/>
          <w:sz w:val="32"/>
          <w:szCs w:val="32"/>
          <w:u w:val="single"/>
        </w:rPr>
        <w:t xml:space="preserve">DEADLINE FOR SUBMISSIONS is </w:t>
      </w:r>
      <w:r w:rsidR="00DA7AA3">
        <w:rPr>
          <w:rFonts w:ascii="Arial" w:hAnsi="Arial" w:cs="Arial"/>
          <w:b/>
          <w:sz w:val="32"/>
          <w:szCs w:val="32"/>
          <w:u w:val="single"/>
        </w:rPr>
        <w:t xml:space="preserve">April </w:t>
      </w:r>
      <w:r w:rsidR="00350791">
        <w:rPr>
          <w:rFonts w:ascii="Arial" w:hAnsi="Arial" w:cs="Arial"/>
          <w:b/>
          <w:sz w:val="32"/>
          <w:szCs w:val="32"/>
          <w:u w:val="single"/>
        </w:rPr>
        <w:t>19</w:t>
      </w:r>
      <w:r w:rsidR="00350791" w:rsidRPr="00350791">
        <w:rPr>
          <w:rFonts w:ascii="Arial" w:hAnsi="Arial" w:cs="Arial"/>
          <w:b/>
          <w:sz w:val="32"/>
          <w:szCs w:val="32"/>
          <w:u w:val="single"/>
          <w:vertAlign w:val="superscript"/>
        </w:rPr>
        <w:t>th</w:t>
      </w:r>
      <w:proofErr w:type="gramStart"/>
      <w:r w:rsidR="00350791">
        <w:rPr>
          <w:rFonts w:ascii="Arial" w:hAnsi="Arial" w:cs="Arial"/>
          <w:b/>
          <w:sz w:val="32"/>
          <w:szCs w:val="32"/>
          <w:u w:val="single"/>
        </w:rPr>
        <w:t xml:space="preserve"> 2026</w:t>
      </w:r>
      <w:proofErr w:type="gramEnd"/>
      <w:r w:rsidR="00960E60">
        <w:rPr>
          <w:rFonts w:ascii="Arial" w:hAnsi="Arial" w:cs="Arial"/>
          <w:b/>
          <w:sz w:val="32"/>
          <w:szCs w:val="32"/>
          <w:u w:val="single"/>
        </w:rPr>
        <w:t>.</w:t>
      </w:r>
      <w:r w:rsidRPr="00905675">
        <w:rPr>
          <w:rFonts w:ascii="Arial" w:hAnsi="Arial" w:cs="Arial"/>
          <w:b/>
          <w:sz w:val="32"/>
          <w:szCs w:val="32"/>
          <w:u w:val="single"/>
        </w:rPr>
        <w:t xml:space="preserve">  </w:t>
      </w:r>
    </w:p>
    <w:sectPr w:rsidR="0050125E" w:rsidRPr="00DF1413" w:rsidSect="00350791">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8E8CC" w14:textId="77777777" w:rsidR="0081260D" w:rsidRDefault="0081260D" w:rsidP="00094EF2">
      <w:r>
        <w:separator/>
      </w:r>
    </w:p>
  </w:endnote>
  <w:endnote w:type="continuationSeparator" w:id="0">
    <w:p w14:paraId="2532FA79" w14:textId="77777777" w:rsidR="0081260D" w:rsidRDefault="0081260D" w:rsidP="00094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3906D" w14:textId="2F724875" w:rsidR="00094EF2" w:rsidRPr="00910A35" w:rsidRDefault="006A3686" w:rsidP="00B54529">
    <w:pPr>
      <w:pStyle w:val="Footer"/>
      <w:tabs>
        <w:tab w:val="right" w:pos="8640"/>
      </w:tabs>
      <w:rPr>
        <w:rFonts w:ascii="Arial" w:hAnsi="Arial" w:cs="Arial"/>
        <w:sz w:val="20"/>
        <w:szCs w:val="20"/>
      </w:rPr>
    </w:pPr>
    <w:r>
      <w:rPr>
        <w:rFonts w:ascii="Arial" w:hAnsi="Arial" w:cs="Arial"/>
        <w:sz w:val="20"/>
        <w:szCs w:val="20"/>
      </w:rPr>
      <w:t>2</w:t>
    </w:r>
    <w:r w:rsidR="00DA3811">
      <w:rPr>
        <w:rFonts w:ascii="Arial" w:hAnsi="Arial" w:cs="Arial"/>
        <w:sz w:val="20"/>
        <w:szCs w:val="20"/>
      </w:rPr>
      <w:t>02</w:t>
    </w:r>
    <w:r w:rsidR="00350791">
      <w:rPr>
        <w:rFonts w:ascii="Arial" w:hAnsi="Arial" w:cs="Arial"/>
        <w:sz w:val="20"/>
        <w:szCs w:val="20"/>
      </w:rPr>
      <w:t>6</w:t>
    </w:r>
    <w:r w:rsidR="00D34D3E">
      <w:rPr>
        <w:rFonts w:ascii="Arial" w:hAnsi="Arial" w:cs="Arial"/>
        <w:sz w:val="20"/>
        <w:szCs w:val="20"/>
      </w:rPr>
      <w:tab/>
    </w:r>
    <w:r w:rsidR="00094EF2" w:rsidRPr="00C83561">
      <w:rPr>
        <w:rFonts w:ascii="Arial" w:hAnsi="Arial" w:cs="Arial"/>
        <w:sz w:val="20"/>
        <w:szCs w:val="20"/>
      </w:rPr>
      <w:tab/>
    </w:r>
    <w:r w:rsidR="00094EF2" w:rsidRPr="00C83561">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7FCF8" w14:textId="77777777" w:rsidR="0081260D" w:rsidRDefault="0081260D" w:rsidP="00094EF2">
      <w:r>
        <w:separator/>
      </w:r>
    </w:p>
  </w:footnote>
  <w:footnote w:type="continuationSeparator" w:id="0">
    <w:p w14:paraId="56039EB2" w14:textId="77777777" w:rsidR="0081260D" w:rsidRDefault="0081260D" w:rsidP="00094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FB2573"/>
    <w:multiLevelType w:val="hybridMultilevel"/>
    <w:tmpl w:val="700E58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A73127"/>
    <w:multiLevelType w:val="hybridMultilevel"/>
    <w:tmpl w:val="10B6585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75351043">
    <w:abstractNumId w:val="0"/>
  </w:num>
  <w:num w:numId="2" w16cid:durableId="19790219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IwtjQ1MzAwNzBV0lEKTi0uzszPAykwrQUAe+aqCywAAAA="/>
  </w:docVars>
  <w:rsids>
    <w:rsidRoot w:val="0050125E"/>
    <w:rsid w:val="00000631"/>
    <w:rsid w:val="000015A2"/>
    <w:rsid w:val="00002E5B"/>
    <w:rsid w:val="000112B1"/>
    <w:rsid w:val="00032A75"/>
    <w:rsid w:val="000371A1"/>
    <w:rsid w:val="000377FB"/>
    <w:rsid w:val="000600D5"/>
    <w:rsid w:val="000741CA"/>
    <w:rsid w:val="000759D4"/>
    <w:rsid w:val="0008505C"/>
    <w:rsid w:val="000929EB"/>
    <w:rsid w:val="00094EF2"/>
    <w:rsid w:val="000A2225"/>
    <w:rsid w:val="000B0030"/>
    <w:rsid w:val="000B1B2F"/>
    <w:rsid w:val="000C2FF9"/>
    <w:rsid w:val="000C78F3"/>
    <w:rsid w:val="000E224E"/>
    <w:rsid w:val="000F2F27"/>
    <w:rsid w:val="00100B52"/>
    <w:rsid w:val="001013F1"/>
    <w:rsid w:val="00102034"/>
    <w:rsid w:val="001137B6"/>
    <w:rsid w:val="0011618D"/>
    <w:rsid w:val="00122D45"/>
    <w:rsid w:val="001261AA"/>
    <w:rsid w:val="001356E0"/>
    <w:rsid w:val="00140542"/>
    <w:rsid w:val="00143E1D"/>
    <w:rsid w:val="00170E4C"/>
    <w:rsid w:val="00173C24"/>
    <w:rsid w:val="001772EA"/>
    <w:rsid w:val="00180428"/>
    <w:rsid w:val="00186594"/>
    <w:rsid w:val="00191694"/>
    <w:rsid w:val="001A50B6"/>
    <w:rsid w:val="001A5458"/>
    <w:rsid w:val="001B094C"/>
    <w:rsid w:val="001B2283"/>
    <w:rsid w:val="001C4EF1"/>
    <w:rsid w:val="001D4069"/>
    <w:rsid w:val="001E0DB3"/>
    <w:rsid w:val="001E2439"/>
    <w:rsid w:val="001F1EFC"/>
    <w:rsid w:val="001F42C4"/>
    <w:rsid w:val="00202CB6"/>
    <w:rsid w:val="00204992"/>
    <w:rsid w:val="002214EE"/>
    <w:rsid w:val="00243AC9"/>
    <w:rsid w:val="00246B2E"/>
    <w:rsid w:val="002517F7"/>
    <w:rsid w:val="00253A59"/>
    <w:rsid w:val="002638BE"/>
    <w:rsid w:val="002661F2"/>
    <w:rsid w:val="00270DC6"/>
    <w:rsid w:val="0028214A"/>
    <w:rsid w:val="00295A4B"/>
    <w:rsid w:val="00295E15"/>
    <w:rsid w:val="002B0B4B"/>
    <w:rsid w:val="002C633F"/>
    <w:rsid w:val="002D13FC"/>
    <w:rsid w:val="002D2941"/>
    <w:rsid w:val="002E2E52"/>
    <w:rsid w:val="002E74C3"/>
    <w:rsid w:val="002F03C9"/>
    <w:rsid w:val="002F33CB"/>
    <w:rsid w:val="002F5427"/>
    <w:rsid w:val="00315E94"/>
    <w:rsid w:val="00346989"/>
    <w:rsid w:val="00350791"/>
    <w:rsid w:val="00351197"/>
    <w:rsid w:val="00351806"/>
    <w:rsid w:val="003570A7"/>
    <w:rsid w:val="00361869"/>
    <w:rsid w:val="00362AEA"/>
    <w:rsid w:val="0037264A"/>
    <w:rsid w:val="00372DBC"/>
    <w:rsid w:val="003733A5"/>
    <w:rsid w:val="0038401E"/>
    <w:rsid w:val="0038680A"/>
    <w:rsid w:val="003B1D94"/>
    <w:rsid w:val="003B2CCD"/>
    <w:rsid w:val="003C08EE"/>
    <w:rsid w:val="003C7965"/>
    <w:rsid w:val="003D0FE3"/>
    <w:rsid w:val="00406436"/>
    <w:rsid w:val="004118D3"/>
    <w:rsid w:val="00412F47"/>
    <w:rsid w:val="004202A6"/>
    <w:rsid w:val="004278C7"/>
    <w:rsid w:val="004416A8"/>
    <w:rsid w:val="00441C62"/>
    <w:rsid w:val="004523F4"/>
    <w:rsid w:val="00461B05"/>
    <w:rsid w:val="00463190"/>
    <w:rsid w:val="0046465A"/>
    <w:rsid w:val="00465486"/>
    <w:rsid w:val="00466586"/>
    <w:rsid w:val="004715CC"/>
    <w:rsid w:val="00484DBE"/>
    <w:rsid w:val="00487B25"/>
    <w:rsid w:val="00496687"/>
    <w:rsid w:val="004A1625"/>
    <w:rsid w:val="004A1B55"/>
    <w:rsid w:val="004A2093"/>
    <w:rsid w:val="004A77C0"/>
    <w:rsid w:val="004A7BA7"/>
    <w:rsid w:val="004C7E39"/>
    <w:rsid w:val="004D6FE4"/>
    <w:rsid w:val="004F0814"/>
    <w:rsid w:val="004F1C71"/>
    <w:rsid w:val="0050125E"/>
    <w:rsid w:val="0050229D"/>
    <w:rsid w:val="0050330C"/>
    <w:rsid w:val="00505579"/>
    <w:rsid w:val="005074FB"/>
    <w:rsid w:val="005207A2"/>
    <w:rsid w:val="0052499A"/>
    <w:rsid w:val="00533FDD"/>
    <w:rsid w:val="00546D14"/>
    <w:rsid w:val="005561FA"/>
    <w:rsid w:val="00557C57"/>
    <w:rsid w:val="00557E01"/>
    <w:rsid w:val="005765B2"/>
    <w:rsid w:val="00581F01"/>
    <w:rsid w:val="00583471"/>
    <w:rsid w:val="00587FB7"/>
    <w:rsid w:val="00592258"/>
    <w:rsid w:val="005C4307"/>
    <w:rsid w:val="005C587D"/>
    <w:rsid w:val="005D3E8D"/>
    <w:rsid w:val="005F4FDD"/>
    <w:rsid w:val="005F5CF8"/>
    <w:rsid w:val="006000BA"/>
    <w:rsid w:val="00605C5D"/>
    <w:rsid w:val="0061275D"/>
    <w:rsid w:val="00620F37"/>
    <w:rsid w:val="00622E14"/>
    <w:rsid w:val="00624B84"/>
    <w:rsid w:val="00627650"/>
    <w:rsid w:val="00630585"/>
    <w:rsid w:val="00633ACD"/>
    <w:rsid w:val="00634626"/>
    <w:rsid w:val="006346D7"/>
    <w:rsid w:val="00637F4F"/>
    <w:rsid w:val="00653816"/>
    <w:rsid w:val="00654F5B"/>
    <w:rsid w:val="00666CFE"/>
    <w:rsid w:val="00680C97"/>
    <w:rsid w:val="006916F9"/>
    <w:rsid w:val="00693CC4"/>
    <w:rsid w:val="006940D1"/>
    <w:rsid w:val="006A2A2C"/>
    <w:rsid w:val="006A3686"/>
    <w:rsid w:val="006A4C76"/>
    <w:rsid w:val="006B0239"/>
    <w:rsid w:val="006B3A9B"/>
    <w:rsid w:val="006B70C7"/>
    <w:rsid w:val="006B7C1D"/>
    <w:rsid w:val="006C7D46"/>
    <w:rsid w:val="006E3896"/>
    <w:rsid w:val="006F5982"/>
    <w:rsid w:val="006F5E2A"/>
    <w:rsid w:val="006F6207"/>
    <w:rsid w:val="00701E66"/>
    <w:rsid w:val="00704C1E"/>
    <w:rsid w:val="007065CA"/>
    <w:rsid w:val="00737CD2"/>
    <w:rsid w:val="00740A96"/>
    <w:rsid w:val="00756EBD"/>
    <w:rsid w:val="007651CC"/>
    <w:rsid w:val="007717CC"/>
    <w:rsid w:val="007738FC"/>
    <w:rsid w:val="00785EC3"/>
    <w:rsid w:val="007E0351"/>
    <w:rsid w:val="007E153E"/>
    <w:rsid w:val="007E4011"/>
    <w:rsid w:val="007F05BF"/>
    <w:rsid w:val="007F4D9B"/>
    <w:rsid w:val="00804F2B"/>
    <w:rsid w:val="00811428"/>
    <w:rsid w:val="0081260D"/>
    <w:rsid w:val="008276D9"/>
    <w:rsid w:val="008314E0"/>
    <w:rsid w:val="0084534C"/>
    <w:rsid w:val="008719D5"/>
    <w:rsid w:val="00874EA5"/>
    <w:rsid w:val="0087783A"/>
    <w:rsid w:val="008A13C4"/>
    <w:rsid w:val="008A2AF5"/>
    <w:rsid w:val="008B6B9E"/>
    <w:rsid w:val="008D5528"/>
    <w:rsid w:val="008D6A28"/>
    <w:rsid w:val="008E1E56"/>
    <w:rsid w:val="008E7FCE"/>
    <w:rsid w:val="00903E70"/>
    <w:rsid w:val="00910A35"/>
    <w:rsid w:val="009164D7"/>
    <w:rsid w:val="009227FA"/>
    <w:rsid w:val="009242FC"/>
    <w:rsid w:val="00933B7E"/>
    <w:rsid w:val="00947F48"/>
    <w:rsid w:val="00953CFB"/>
    <w:rsid w:val="00960E60"/>
    <w:rsid w:val="009611D5"/>
    <w:rsid w:val="00961FCF"/>
    <w:rsid w:val="00964C88"/>
    <w:rsid w:val="009677B0"/>
    <w:rsid w:val="00971AB3"/>
    <w:rsid w:val="00977779"/>
    <w:rsid w:val="009879EB"/>
    <w:rsid w:val="0099004D"/>
    <w:rsid w:val="00992662"/>
    <w:rsid w:val="009965F1"/>
    <w:rsid w:val="009973E7"/>
    <w:rsid w:val="00997FED"/>
    <w:rsid w:val="009C532F"/>
    <w:rsid w:val="009D0520"/>
    <w:rsid w:val="009D400A"/>
    <w:rsid w:val="009E3731"/>
    <w:rsid w:val="009E6753"/>
    <w:rsid w:val="009E7B43"/>
    <w:rsid w:val="00A07B3F"/>
    <w:rsid w:val="00A22FE0"/>
    <w:rsid w:val="00A355B7"/>
    <w:rsid w:val="00A5345A"/>
    <w:rsid w:val="00A56420"/>
    <w:rsid w:val="00A72FD3"/>
    <w:rsid w:val="00A865BC"/>
    <w:rsid w:val="00A9186F"/>
    <w:rsid w:val="00A97A10"/>
    <w:rsid w:val="00AA555C"/>
    <w:rsid w:val="00AB7452"/>
    <w:rsid w:val="00AC5571"/>
    <w:rsid w:val="00AC642F"/>
    <w:rsid w:val="00AC651A"/>
    <w:rsid w:val="00AC6ED3"/>
    <w:rsid w:val="00AC78D8"/>
    <w:rsid w:val="00AD71BF"/>
    <w:rsid w:val="00AE1125"/>
    <w:rsid w:val="00AE1AD5"/>
    <w:rsid w:val="00AE24FC"/>
    <w:rsid w:val="00AF5B72"/>
    <w:rsid w:val="00B070ED"/>
    <w:rsid w:val="00B13A87"/>
    <w:rsid w:val="00B15032"/>
    <w:rsid w:val="00B26D8F"/>
    <w:rsid w:val="00B365EB"/>
    <w:rsid w:val="00B367CF"/>
    <w:rsid w:val="00B44B4A"/>
    <w:rsid w:val="00B52A11"/>
    <w:rsid w:val="00B52B52"/>
    <w:rsid w:val="00B54529"/>
    <w:rsid w:val="00B5522D"/>
    <w:rsid w:val="00B57C73"/>
    <w:rsid w:val="00B60F50"/>
    <w:rsid w:val="00B6148F"/>
    <w:rsid w:val="00B62ECA"/>
    <w:rsid w:val="00B804BB"/>
    <w:rsid w:val="00B909C4"/>
    <w:rsid w:val="00B96DFA"/>
    <w:rsid w:val="00BA5311"/>
    <w:rsid w:val="00BA5688"/>
    <w:rsid w:val="00BB2434"/>
    <w:rsid w:val="00BB2725"/>
    <w:rsid w:val="00BB4050"/>
    <w:rsid w:val="00BB7224"/>
    <w:rsid w:val="00BC252E"/>
    <w:rsid w:val="00BC748C"/>
    <w:rsid w:val="00BD2B61"/>
    <w:rsid w:val="00BD35FD"/>
    <w:rsid w:val="00BD4AB3"/>
    <w:rsid w:val="00BE005C"/>
    <w:rsid w:val="00BE1DAE"/>
    <w:rsid w:val="00BF2D5E"/>
    <w:rsid w:val="00BF74C0"/>
    <w:rsid w:val="00C015A4"/>
    <w:rsid w:val="00C01E62"/>
    <w:rsid w:val="00C24BF2"/>
    <w:rsid w:val="00C32DE4"/>
    <w:rsid w:val="00C44374"/>
    <w:rsid w:val="00C45788"/>
    <w:rsid w:val="00C543CA"/>
    <w:rsid w:val="00C63FD7"/>
    <w:rsid w:val="00C652ED"/>
    <w:rsid w:val="00C65516"/>
    <w:rsid w:val="00C70E39"/>
    <w:rsid w:val="00C747A8"/>
    <w:rsid w:val="00C751F1"/>
    <w:rsid w:val="00C81951"/>
    <w:rsid w:val="00C8210A"/>
    <w:rsid w:val="00C843DE"/>
    <w:rsid w:val="00C87740"/>
    <w:rsid w:val="00C96EC1"/>
    <w:rsid w:val="00CB508D"/>
    <w:rsid w:val="00CD4653"/>
    <w:rsid w:val="00CE06DB"/>
    <w:rsid w:val="00CE0B90"/>
    <w:rsid w:val="00CE0ECD"/>
    <w:rsid w:val="00CE1310"/>
    <w:rsid w:val="00CE3708"/>
    <w:rsid w:val="00CF35A3"/>
    <w:rsid w:val="00D03603"/>
    <w:rsid w:val="00D03C07"/>
    <w:rsid w:val="00D059AD"/>
    <w:rsid w:val="00D17CDB"/>
    <w:rsid w:val="00D23203"/>
    <w:rsid w:val="00D309DF"/>
    <w:rsid w:val="00D34D3E"/>
    <w:rsid w:val="00D614F5"/>
    <w:rsid w:val="00D65213"/>
    <w:rsid w:val="00D653B7"/>
    <w:rsid w:val="00D7307E"/>
    <w:rsid w:val="00D775DF"/>
    <w:rsid w:val="00D82FB9"/>
    <w:rsid w:val="00D864D5"/>
    <w:rsid w:val="00DA3811"/>
    <w:rsid w:val="00DA6231"/>
    <w:rsid w:val="00DA7AA3"/>
    <w:rsid w:val="00DB28EB"/>
    <w:rsid w:val="00DB7867"/>
    <w:rsid w:val="00DC0816"/>
    <w:rsid w:val="00DC3075"/>
    <w:rsid w:val="00DC5970"/>
    <w:rsid w:val="00DD11C4"/>
    <w:rsid w:val="00DF1413"/>
    <w:rsid w:val="00E06A7F"/>
    <w:rsid w:val="00E07913"/>
    <w:rsid w:val="00E60EAD"/>
    <w:rsid w:val="00E62E22"/>
    <w:rsid w:val="00E64C8B"/>
    <w:rsid w:val="00E73201"/>
    <w:rsid w:val="00E83552"/>
    <w:rsid w:val="00E843EC"/>
    <w:rsid w:val="00E94A5F"/>
    <w:rsid w:val="00E95C75"/>
    <w:rsid w:val="00EB6282"/>
    <w:rsid w:val="00EC0F92"/>
    <w:rsid w:val="00ED3BE5"/>
    <w:rsid w:val="00EF502B"/>
    <w:rsid w:val="00F00B3A"/>
    <w:rsid w:val="00F12541"/>
    <w:rsid w:val="00F22BAC"/>
    <w:rsid w:val="00F23135"/>
    <w:rsid w:val="00F24C1D"/>
    <w:rsid w:val="00F35B25"/>
    <w:rsid w:val="00F43685"/>
    <w:rsid w:val="00F468E8"/>
    <w:rsid w:val="00F51069"/>
    <w:rsid w:val="00F57142"/>
    <w:rsid w:val="00F6144D"/>
    <w:rsid w:val="00F61BD5"/>
    <w:rsid w:val="00F6306E"/>
    <w:rsid w:val="00F6435F"/>
    <w:rsid w:val="00F71D2E"/>
    <w:rsid w:val="00F83475"/>
    <w:rsid w:val="00F91271"/>
    <w:rsid w:val="00F959C5"/>
    <w:rsid w:val="00F96386"/>
    <w:rsid w:val="00F9735B"/>
    <w:rsid w:val="00F975E1"/>
    <w:rsid w:val="00FA61E8"/>
    <w:rsid w:val="00FA6C90"/>
    <w:rsid w:val="00FB03AE"/>
    <w:rsid w:val="00FC4B3A"/>
    <w:rsid w:val="00FE357C"/>
    <w:rsid w:val="00FE5F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E167D5"/>
  <w15:chartTrackingRefBased/>
  <w15:docId w15:val="{C46045A1-FC34-496A-BB8A-FE84A83DC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0125E"/>
    <w:rPr>
      <w:color w:val="0000FF"/>
      <w:u w:val="single"/>
    </w:rPr>
  </w:style>
  <w:style w:type="paragraph" w:styleId="Header">
    <w:name w:val="header"/>
    <w:basedOn w:val="Normal"/>
    <w:link w:val="HeaderChar"/>
    <w:rsid w:val="00094EF2"/>
    <w:pPr>
      <w:tabs>
        <w:tab w:val="center" w:pos="4680"/>
        <w:tab w:val="right" w:pos="9360"/>
      </w:tabs>
    </w:pPr>
  </w:style>
  <w:style w:type="character" w:customStyle="1" w:styleId="HeaderChar">
    <w:name w:val="Header Char"/>
    <w:link w:val="Header"/>
    <w:rsid w:val="00094EF2"/>
    <w:rPr>
      <w:sz w:val="24"/>
      <w:szCs w:val="24"/>
      <w:lang w:val="en-US" w:eastAsia="en-US"/>
    </w:rPr>
  </w:style>
  <w:style w:type="paragraph" w:styleId="Footer">
    <w:name w:val="footer"/>
    <w:basedOn w:val="Normal"/>
    <w:link w:val="FooterChar"/>
    <w:uiPriority w:val="99"/>
    <w:rsid w:val="00094EF2"/>
    <w:pPr>
      <w:tabs>
        <w:tab w:val="center" w:pos="4680"/>
        <w:tab w:val="right" w:pos="9360"/>
      </w:tabs>
    </w:pPr>
  </w:style>
  <w:style w:type="character" w:customStyle="1" w:styleId="FooterChar">
    <w:name w:val="Footer Char"/>
    <w:link w:val="Footer"/>
    <w:uiPriority w:val="99"/>
    <w:rsid w:val="00094EF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6175567">
      <w:bodyDiv w:val="1"/>
      <w:marLeft w:val="0"/>
      <w:marRight w:val="0"/>
      <w:marTop w:val="0"/>
      <w:marBottom w:val="0"/>
      <w:divBdr>
        <w:top w:val="none" w:sz="0" w:space="0" w:color="auto"/>
        <w:left w:val="none" w:sz="0" w:space="0" w:color="auto"/>
        <w:bottom w:val="none" w:sz="0" w:space="0" w:color="auto"/>
        <w:right w:val="none" w:sz="0" w:space="0" w:color="auto"/>
      </w:divBdr>
    </w:div>
    <w:div w:id="133144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wards@specialolympics.bc.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ropbox.com/request/XEfCProbRuz9aJjsvTo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wards@specialolympics.bc.c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036733-9f01-4bd5-b7ea-c8ea1d664f3b">
      <Terms xmlns="http://schemas.microsoft.com/office/infopath/2007/PartnerControls"/>
    </lcf76f155ced4ddcb4097134ff3c332f>
    <TaxCatchAll xmlns="b1e9e0cc-c42d-4d60-ac14-91ee45cf67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8E4AF63247294E9B95014565886B03" ma:contentTypeVersion="22" ma:contentTypeDescription="Create a new document." ma:contentTypeScope="" ma:versionID="102b778d1f0f2cc96558416e48e1c83b">
  <xsd:schema xmlns:xsd="http://www.w3.org/2001/XMLSchema" xmlns:xs="http://www.w3.org/2001/XMLSchema" xmlns:p="http://schemas.microsoft.com/office/2006/metadata/properties" xmlns:ns2="80036733-9f01-4bd5-b7ea-c8ea1d664f3b" xmlns:ns3="b1e9e0cc-c42d-4d60-ac14-91ee45cf678e" targetNamespace="http://schemas.microsoft.com/office/2006/metadata/properties" ma:root="true" ma:fieldsID="b2424d48570ecde38ade77512497978d" ns2:_="" ns3:_="">
    <xsd:import namespace="80036733-9f01-4bd5-b7ea-c8ea1d664f3b"/>
    <xsd:import namespace="b1e9e0cc-c42d-4d60-ac14-91ee45cf67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36733-9f01-4bd5-b7ea-c8ea1d664f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c208e7c-0c43-40ad-a3e0-18080364a1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e9e0cc-c42d-4d60-ac14-91ee45cf67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76932e0-5b88-46e1-b35d-cccabf22745e}" ma:internalName="TaxCatchAll" ma:showField="CatchAllData" ma:web="b1e9e0cc-c42d-4d60-ac14-91ee45cf67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60F49B-BD08-4627-A782-B76835BE3816}">
  <ds:schemaRefs>
    <ds:schemaRef ds:uri="http://schemas.microsoft.com/office/2006/metadata/properties"/>
    <ds:schemaRef ds:uri="http://schemas.microsoft.com/office/infopath/2007/PartnerControls"/>
    <ds:schemaRef ds:uri="80036733-9f01-4bd5-b7ea-c8ea1d664f3b"/>
    <ds:schemaRef ds:uri="b1e9e0cc-c42d-4d60-ac14-91ee45cf678e"/>
  </ds:schemaRefs>
</ds:datastoreItem>
</file>

<file path=customXml/itemProps2.xml><?xml version="1.0" encoding="utf-8"?>
<ds:datastoreItem xmlns:ds="http://schemas.openxmlformats.org/officeDocument/2006/customXml" ds:itemID="{67A63480-8C54-4D09-AC58-EA981ECE8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36733-9f01-4bd5-b7ea-c8ea1d664f3b"/>
    <ds:schemaRef ds:uri="b1e9e0cc-c42d-4d60-ac14-91ee45cf6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D25EF5-E780-4D7F-ABBB-27D9D6300A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lpstr>
    </vt:vector>
  </TitlesOfParts>
  <Company>Special Olympics BC</Company>
  <LinksUpToDate>false</LinksUpToDate>
  <CharactersWithSpaces>3977</CharactersWithSpaces>
  <SharedDoc>false</SharedDoc>
  <HLinks>
    <vt:vector size="18" baseType="variant">
      <vt:variant>
        <vt:i4>2031736</vt:i4>
      </vt:variant>
      <vt:variant>
        <vt:i4>12</vt:i4>
      </vt:variant>
      <vt:variant>
        <vt:i4>0</vt:i4>
      </vt:variant>
      <vt:variant>
        <vt:i4>5</vt:i4>
      </vt:variant>
      <vt:variant>
        <vt:lpwstr>mailto:awards@specialolympics.bc.ca</vt:lpwstr>
      </vt:variant>
      <vt:variant>
        <vt:lpwstr/>
      </vt:variant>
      <vt:variant>
        <vt:i4>2031736</vt:i4>
      </vt:variant>
      <vt:variant>
        <vt:i4>3</vt:i4>
      </vt:variant>
      <vt:variant>
        <vt:i4>0</vt:i4>
      </vt:variant>
      <vt:variant>
        <vt:i4>5</vt:i4>
      </vt:variant>
      <vt:variant>
        <vt:lpwstr>mailto:awards@specialolympics.bc.ca</vt:lpwstr>
      </vt:variant>
      <vt:variant>
        <vt:lpwstr/>
      </vt:variant>
      <vt:variant>
        <vt:i4>5308502</vt:i4>
      </vt:variant>
      <vt:variant>
        <vt:i4>0</vt:i4>
      </vt:variant>
      <vt:variant>
        <vt:i4>0</vt:i4>
      </vt:variant>
      <vt:variant>
        <vt:i4>5</vt:i4>
      </vt:variant>
      <vt:variant>
        <vt:lpwstr>https://www.dropbox.com/request/XEfCProbRuz9aJjsvTo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eanne</dc:creator>
  <cp:keywords/>
  <cp:lastModifiedBy>Leanne Ficocelli</cp:lastModifiedBy>
  <cp:revision>5</cp:revision>
  <cp:lastPrinted>2013-03-14T18:41:00Z</cp:lastPrinted>
  <dcterms:created xsi:type="dcterms:W3CDTF">2025-02-14T20:54:00Z</dcterms:created>
  <dcterms:modified xsi:type="dcterms:W3CDTF">2026-02-0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E4AF63247294E9B95014565886B03</vt:lpwstr>
  </property>
  <property fmtid="{D5CDD505-2E9C-101B-9397-08002B2CF9AE}" pid="3" name="MediaServiceImageTags">
    <vt:lpwstr/>
  </property>
  <property fmtid="{D5CDD505-2E9C-101B-9397-08002B2CF9AE}" pid="4" name="GrammarlyDocumentId">
    <vt:lpwstr>71c501a0-df6f-492f-a632-2237b7911173</vt:lpwstr>
  </property>
</Properties>
</file>